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90C03" w14:textId="583433E8" w:rsidR="00846130" w:rsidRDefault="00151835" w:rsidP="00151835">
      <w:pPr>
        <w:jc w:val="center"/>
        <w:rPr>
          <w:b/>
          <w:sz w:val="28"/>
        </w:rPr>
      </w:pPr>
      <w:r w:rsidRPr="00D616EB">
        <w:rPr>
          <w:b/>
          <w:sz w:val="28"/>
        </w:rPr>
        <w:t xml:space="preserve">GMS internal distribution for GEF, MP and </w:t>
      </w:r>
      <w:r w:rsidR="004640EA">
        <w:rPr>
          <w:b/>
          <w:sz w:val="28"/>
        </w:rPr>
        <w:t>Global Fund</w:t>
      </w:r>
      <w:r w:rsidR="004640EA" w:rsidRPr="00D616EB">
        <w:rPr>
          <w:b/>
          <w:sz w:val="28"/>
        </w:rPr>
        <w:t xml:space="preserve"> </w:t>
      </w:r>
      <w:r w:rsidRPr="00D616EB">
        <w:rPr>
          <w:b/>
          <w:sz w:val="28"/>
        </w:rPr>
        <w:t xml:space="preserve">projects </w:t>
      </w:r>
    </w:p>
    <w:p w14:paraId="27FE9AD8" w14:textId="4B32EED8" w:rsidR="003C0B96" w:rsidRDefault="003C0B96" w:rsidP="003C0B96">
      <w:pPr>
        <w:pStyle w:val="ListParagraph"/>
        <w:numPr>
          <w:ilvl w:val="0"/>
          <w:numId w:val="2"/>
        </w:numPr>
        <w:spacing w:after="0" w:line="249" w:lineRule="auto"/>
        <w:jc w:val="both"/>
      </w:pPr>
      <w:r>
        <w:t xml:space="preserve">GMS fee rates </w:t>
      </w:r>
      <w:r w:rsidR="00990150">
        <w:t xml:space="preserve">for </w:t>
      </w:r>
      <w:r>
        <w:t>GEF, Global Climate Fund (GCF) and Montreal Protocol (MP) are</w:t>
      </w:r>
      <w:r w:rsidR="00BD0B9E">
        <w:t xml:space="preserve"> </w:t>
      </w:r>
      <w:r w:rsidR="003E302A">
        <w:t>selected</w:t>
      </w:r>
      <w:r w:rsidR="00BD0B9E">
        <w:t xml:space="preserve"> by</w:t>
      </w:r>
      <w:r w:rsidR="00DC6019">
        <w:t xml:space="preserve"> </w:t>
      </w:r>
      <w:r w:rsidR="0012239A">
        <w:t>Country Offices</w:t>
      </w:r>
      <w:r w:rsidR="00DC6019">
        <w:t xml:space="preserve"> in </w:t>
      </w:r>
      <w:r w:rsidR="003E302A">
        <w:t>Grants Management</w:t>
      </w:r>
      <w:r w:rsidR="00BF5D10">
        <w:t xml:space="preserve"> </w:t>
      </w:r>
      <w:r w:rsidR="33F6EF92">
        <w:t xml:space="preserve">module </w:t>
      </w:r>
      <w:r w:rsidR="00851A2B">
        <w:t xml:space="preserve">under </w:t>
      </w:r>
      <w:r w:rsidR="003E302A">
        <w:t>Award</w:t>
      </w:r>
      <w:r w:rsidR="00AB3EEB">
        <w:t xml:space="preserve"> &gt; </w:t>
      </w:r>
      <w:r w:rsidR="348705E1">
        <w:t xml:space="preserve">Details </w:t>
      </w:r>
      <w:r w:rsidR="00AB3EEB">
        <w:t xml:space="preserve">tab </w:t>
      </w:r>
      <w:r w:rsidR="348705E1">
        <w:t>– Financial section</w:t>
      </w:r>
      <w:r w:rsidR="00291227">
        <w:t xml:space="preserve"> </w:t>
      </w:r>
      <w:r w:rsidR="00BF5D10">
        <w:t xml:space="preserve">in Quantum. The GMS distribution modality </w:t>
      </w:r>
      <w:r w:rsidR="009F45C5">
        <w:t>is</w:t>
      </w:r>
      <w:r>
        <w:t xml:space="preserve"> </w:t>
      </w:r>
      <w:r w:rsidR="00B47B11">
        <w:t xml:space="preserve">set up </w:t>
      </w:r>
      <w:r>
        <w:t xml:space="preserve">by </w:t>
      </w:r>
      <w:r w:rsidR="006B1429">
        <w:t xml:space="preserve">GSSC </w:t>
      </w:r>
      <w:r w:rsidR="009F45C5">
        <w:t xml:space="preserve">under Contracts </w:t>
      </w:r>
      <w:r w:rsidR="00497B8B">
        <w:t xml:space="preserve">Module </w:t>
      </w:r>
      <w:r>
        <w:t xml:space="preserve">in </w:t>
      </w:r>
      <w:r w:rsidR="009F45C5">
        <w:t>Quantum</w:t>
      </w:r>
      <w:r>
        <w:t xml:space="preserve">.  </w:t>
      </w:r>
    </w:p>
    <w:p w14:paraId="6D871C72" w14:textId="77777777" w:rsidR="003C0B96" w:rsidRDefault="003C0B96" w:rsidP="003C0B96">
      <w:pPr>
        <w:pStyle w:val="ListParagraph"/>
        <w:spacing w:after="0" w:line="249" w:lineRule="auto"/>
        <w:jc w:val="both"/>
      </w:pPr>
    </w:p>
    <w:p w14:paraId="735B224B" w14:textId="3E9949FA" w:rsidR="00D67D9E" w:rsidRDefault="003C0B96" w:rsidP="003C0B96">
      <w:pPr>
        <w:pStyle w:val="ListParagraph"/>
        <w:numPr>
          <w:ilvl w:val="0"/>
          <w:numId w:val="2"/>
        </w:numPr>
        <w:spacing w:after="0" w:line="249" w:lineRule="auto"/>
        <w:jc w:val="both"/>
      </w:pPr>
      <w:r w:rsidRPr="003C0B96">
        <w:rPr>
          <w:b/>
        </w:rPr>
        <w:t>GEF</w:t>
      </w:r>
      <w:r w:rsidR="006871EA">
        <w:rPr>
          <w:b/>
        </w:rPr>
        <w:t xml:space="preserve"> and GCF</w:t>
      </w:r>
      <w:r w:rsidRPr="003C0B96">
        <w:rPr>
          <w:b/>
        </w:rPr>
        <w:t xml:space="preserve"> projects</w:t>
      </w:r>
      <w:r>
        <w:t xml:space="preserve"> - </w:t>
      </w:r>
      <w:r w:rsidR="00D67D9E" w:rsidRPr="00726425">
        <w:t xml:space="preserve">GMS </w:t>
      </w:r>
      <w:r w:rsidR="00A82ECB">
        <w:t>distribution modalit</w:t>
      </w:r>
      <w:r w:rsidR="00A3435C">
        <w:t>y</w:t>
      </w:r>
      <w:r w:rsidR="00A82ECB" w:rsidRPr="00726425">
        <w:t xml:space="preserve"> </w:t>
      </w:r>
      <w:r w:rsidR="00A3435C">
        <w:t>is</w:t>
      </w:r>
      <w:r w:rsidR="00A3435C" w:rsidRPr="00726425">
        <w:t xml:space="preserve"> </w:t>
      </w:r>
      <w:r w:rsidR="00502D29">
        <w:t xml:space="preserve">set up </w:t>
      </w:r>
      <w:r w:rsidR="00D67D9E" w:rsidRPr="00726425">
        <w:t xml:space="preserve">by </w:t>
      </w:r>
      <w:r w:rsidR="00F01503" w:rsidRPr="009E32D3">
        <w:rPr>
          <w:bCs/>
        </w:rPr>
        <w:t>GSSC</w:t>
      </w:r>
      <w:r w:rsidR="00D67D9E" w:rsidRPr="00726425">
        <w:t xml:space="preserve"> using the following distr</w:t>
      </w:r>
      <w:r w:rsidR="00726425">
        <w:t>ibutions:</w:t>
      </w:r>
    </w:p>
    <w:p w14:paraId="0A3F9235" w14:textId="77777777" w:rsidR="00726425" w:rsidRPr="00726425" w:rsidRDefault="00726425" w:rsidP="00726425">
      <w:pPr>
        <w:spacing w:after="0" w:line="249" w:lineRule="auto"/>
        <w:jc w:val="both"/>
      </w:pPr>
    </w:p>
    <w:tbl>
      <w:tblPr>
        <w:tblStyle w:val="TableGrid"/>
        <w:tblW w:w="12471" w:type="dxa"/>
        <w:tblInd w:w="715" w:type="dxa"/>
        <w:tblLook w:val="04A0" w:firstRow="1" w:lastRow="0" w:firstColumn="1" w:lastColumn="0" w:noHBand="0" w:noVBand="1"/>
      </w:tblPr>
      <w:tblGrid>
        <w:gridCol w:w="1178"/>
        <w:gridCol w:w="6522"/>
        <w:gridCol w:w="942"/>
        <w:gridCol w:w="820"/>
        <w:gridCol w:w="962"/>
        <w:gridCol w:w="820"/>
        <w:gridCol w:w="942"/>
        <w:gridCol w:w="756"/>
      </w:tblGrid>
      <w:tr w:rsidR="002656D6" w:rsidRPr="002656D6" w14:paraId="1A1F7A68" w14:textId="77777777" w:rsidTr="00081751">
        <w:trPr>
          <w:trHeight w:val="935"/>
        </w:trPr>
        <w:tc>
          <w:tcPr>
            <w:tcW w:w="7475" w:type="dxa"/>
            <w:gridSpan w:val="2"/>
            <w:noWrap/>
            <w:hideMark/>
          </w:tcPr>
          <w:p w14:paraId="43D8B194" w14:textId="77777777" w:rsidR="002656D6" w:rsidRPr="002656D6" w:rsidRDefault="002656D6">
            <w:pPr>
              <w:rPr>
                <w:b/>
                <w:bCs/>
              </w:rPr>
            </w:pPr>
            <w:r w:rsidRPr="002656D6">
              <w:rPr>
                <w:b/>
                <w:bCs/>
              </w:rPr>
              <w:t xml:space="preserve">GMS rates - Type of </w:t>
            </w:r>
            <w:r w:rsidR="00726425">
              <w:rPr>
                <w:b/>
                <w:bCs/>
              </w:rPr>
              <w:t xml:space="preserve">GEF </w:t>
            </w:r>
            <w:r w:rsidRPr="002656D6">
              <w:rPr>
                <w:b/>
                <w:bCs/>
              </w:rPr>
              <w:t>Projects</w:t>
            </w:r>
          </w:p>
          <w:p w14:paraId="6B2148B0" w14:textId="77777777" w:rsidR="002656D6" w:rsidRPr="002656D6" w:rsidRDefault="002656D6">
            <w:pPr>
              <w:rPr>
                <w:b/>
              </w:rPr>
            </w:pPr>
            <w:r w:rsidRPr="002656D6">
              <w:rPr>
                <w:b/>
              </w:rPr>
              <w:t> </w:t>
            </w:r>
          </w:p>
        </w:tc>
        <w:tc>
          <w:tcPr>
            <w:tcW w:w="885" w:type="dxa"/>
            <w:hideMark/>
          </w:tcPr>
          <w:p w14:paraId="76EE848A" w14:textId="77777777" w:rsidR="002656D6" w:rsidRPr="002656D6" w:rsidRDefault="002656D6" w:rsidP="002656D6">
            <w:pPr>
              <w:rPr>
                <w:b/>
                <w:bCs/>
              </w:rPr>
            </w:pPr>
            <w:r w:rsidRPr="002656D6">
              <w:rPr>
                <w:b/>
                <w:bCs/>
              </w:rPr>
              <w:t xml:space="preserve"> CO  </w:t>
            </w:r>
          </w:p>
        </w:tc>
        <w:tc>
          <w:tcPr>
            <w:tcW w:w="773" w:type="dxa"/>
            <w:hideMark/>
          </w:tcPr>
          <w:p w14:paraId="375FA509" w14:textId="77777777" w:rsidR="002656D6" w:rsidRPr="002656D6" w:rsidRDefault="002656D6" w:rsidP="002656D6">
            <w:pPr>
              <w:rPr>
                <w:b/>
                <w:bCs/>
              </w:rPr>
            </w:pPr>
            <w:r w:rsidRPr="002656D6">
              <w:rPr>
                <w:b/>
                <w:bCs/>
              </w:rPr>
              <w:t xml:space="preserve"> RB </w:t>
            </w:r>
          </w:p>
        </w:tc>
        <w:tc>
          <w:tcPr>
            <w:tcW w:w="962" w:type="dxa"/>
            <w:hideMark/>
          </w:tcPr>
          <w:p w14:paraId="6B4B0A55" w14:textId="77777777" w:rsidR="002656D6" w:rsidRPr="002656D6" w:rsidRDefault="002656D6" w:rsidP="002656D6">
            <w:pPr>
              <w:rPr>
                <w:b/>
                <w:bCs/>
              </w:rPr>
            </w:pPr>
            <w:r w:rsidRPr="002656D6">
              <w:rPr>
                <w:b/>
                <w:bCs/>
              </w:rPr>
              <w:t xml:space="preserve"> Central Services </w:t>
            </w:r>
          </w:p>
        </w:tc>
        <w:tc>
          <w:tcPr>
            <w:tcW w:w="773" w:type="dxa"/>
            <w:noWrap/>
            <w:hideMark/>
          </w:tcPr>
          <w:p w14:paraId="38D84455" w14:textId="77777777" w:rsidR="002656D6" w:rsidRPr="002656D6" w:rsidRDefault="002656D6" w:rsidP="002656D6">
            <w:pPr>
              <w:rPr>
                <w:b/>
                <w:bCs/>
              </w:rPr>
            </w:pPr>
            <w:r w:rsidRPr="002656D6">
              <w:rPr>
                <w:b/>
                <w:bCs/>
              </w:rPr>
              <w:t>BPPS</w:t>
            </w:r>
          </w:p>
        </w:tc>
        <w:tc>
          <w:tcPr>
            <w:tcW w:w="885" w:type="dxa"/>
            <w:hideMark/>
          </w:tcPr>
          <w:p w14:paraId="5BC2489E" w14:textId="77777777" w:rsidR="002656D6" w:rsidRPr="002656D6" w:rsidRDefault="002656D6" w:rsidP="002656D6">
            <w:pPr>
              <w:rPr>
                <w:b/>
                <w:bCs/>
              </w:rPr>
            </w:pPr>
            <w:r w:rsidRPr="002656D6">
              <w:rPr>
                <w:b/>
                <w:bCs/>
              </w:rPr>
              <w:t xml:space="preserve"> GEF unit </w:t>
            </w:r>
          </w:p>
        </w:tc>
        <w:tc>
          <w:tcPr>
            <w:tcW w:w="718" w:type="dxa"/>
            <w:noWrap/>
            <w:hideMark/>
          </w:tcPr>
          <w:p w14:paraId="4768CA23" w14:textId="77777777" w:rsidR="002656D6" w:rsidRPr="002656D6" w:rsidRDefault="002656D6" w:rsidP="002656D6">
            <w:pPr>
              <w:rPr>
                <w:b/>
                <w:bCs/>
              </w:rPr>
            </w:pPr>
            <w:r w:rsidRPr="002656D6">
              <w:rPr>
                <w:b/>
                <w:bCs/>
              </w:rPr>
              <w:t xml:space="preserve"> Total </w:t>
            </w:r>
          </w:p>
        </w:tc>
      </w:tr>
      <w:tr w:rsidR="00081751" w:rsidRPr="002656D6" w14:paraId="2ACF732C" w14:textId="77777777" w:rsidTr="00081751">
        <w:trPr>
          <w:trHeight w:val="258"/>
        </w:trPr>
        <w:tc>
          <w:tcPr>
            <w:tcW w:w="953" w:type="dxa"/>
            <w:noWrap/>
            <w:hideMark/>
          </w:tcPr>
          <w:p w14:paraId="44A7AB84" w14:textId="77777777" w:rsidR="002656D6" w:rsidRPr="00A14C2D" w:rsidRDefault="002656D6" w:rsidP="002656D6">
            <w:pPr>
              <w:rPr>
                <w:b/>
                <w:sz w:val="24"/>
              </w:rPr>
            </w:pPr>
            <w:r w:rsidRPr="00A14C2D">
              <w:rPr>
                <w:b/>
                <w:sz w:val="24"/>
              </w:rPr>
              <w:t>10.00%</w:t>
            </w:r>
          </w:p>
        </w:tc>
        <w:tc>
          <w:tcPr>
            <w:tcW w:w="6522" w:type="dxa"/>
            <w:noWrap/>
            <w:hideMark/>
          </w:tcPr>
          <w:p w14:paraId="6F6BC895" w14:textId="77777777" w:rsidR="002656D6" w:rsidRPr="00A14C2D" w:rsidRDefault="002656D6">
            <w:pPr>
              <w:rPr>
                <w:b/>
                <w:sz w:val="24"/>
              </w:rPr>
            </w:pPr>
            <w:r w:rsidRPr="00A14C2D">
              <w:rPr>
                <w:b/>
                <w:sz w:val="24"/>
              </w:rPr>
              <w:t>GEF, LDCF, SCCF, NPIF stand-alone project budget (Fund 62000 62160 62180 62190, donor 10003)</w:t>
            </w:r>
          </w:p>
        </w:tc>
        <w:tc>
          <w:tcPr>
            <w:tcW w:w="885" w:type="dxa"/>
            <w:noWrap/>
            <w:hideMark/>
          </w:tcPr>
          <w:p w14:paraId="14FAEFF9" w14:textId="77777777" w:rsidR="002656D6" w:rsidRPr="00A14C2D" w:rsidRDefault="002656D6" w:rsidP="002656D6">
            <w:pPr>
              <w:rPr>
                <w:b/>
                <w:sz w:val="24"/>
              </w:rPr>
            </w:pPr>
            <w:r w:rsidRPr="00A14C2D">
              <w:rPr>
                <w:b/>
                <w:sz w:val="24"/>
              </w:rPr>
              <w:t>26.29%</w:t>
            </w:r>
          </w:p>
        </w:tc>
        <w:tc>
          <w:tcPr>
            <w:tcW w:w="773" w:type="dxa"/>
            <w:noWrap/>
            <w:hideMark/>
          </w:tcPr>
          <w:p w14:paraId="79D4D009" w14:textId="77777777" w:rsidR="002656D6" w:rsidRPr="00A14C2D" w:rsidRDefault="002656D6" w:rsidP="002656D6">
            <w:pPr>
              <w:rPr>
                <w:b/>
                <w:sz w:val="24"/>
              </w:rPr>
            </w:pPr>
            <w:r w:rsidRPr="00A14C2D">
              <w:rPr>
                <w:b/>
                <w:sz w:val="24"/>
              </w:rPr>
              <w:t>5.63%</w:t>
            </w:r>
          </w:p>
        </w:tc>
        <w:tc>
          <w:tcPr>
            <w:tcW w:w="962" w:type="dxa"/>
            <w:noWrap/>
            <w:hideMark/>
          </w:tcPr>
          <w:p w14:paraId="743DEC64" w14:textId="77777777" w:rsidR="002656D6" w:rsidRPr="00A14C2D" w:rsidRDefault="002656D6" w:rsidP="002656D6">
            <w:pPr>
              <w:rPr>
                <w:b/>
                <w:sz w:val="24"/>
              </w:rPr>
            </w:pPr>
            <w:r w:rsidRPr="00A14C2D">
              <w:rPr>
                <w:b/>
                <w:sz w:val="24"/>
              </w:rPr>
              <w:t>17.61%</w:t>
            </w:r>
          </w:p>
        </w:tc>
        <w:tc>
          <w:tcPr>
            <w:tcW w:w="773" w:type="dxa"/>
            <w:noWrap/>
            <w:hideMark/>
          </w:tcPr>
          <w:p w14:paraId="06A2B3BD" w14:textId="77777777" w:rsidR="002656D6" w:rsidRPr="00A14C2D" w:rsidRDefault="002656D6" w:rsidP="002656D6">
            <w:pPr>
              <w:rPr>
                <w:b/>
                <w:sz w:val="24"/>
              </w:rPr>
            </w:pPr>
            <w:r w:rsidRPr="00A14C2D">
              <w:rPr>
                <w:b/>
                <w:sz w:val="24"/>
              </w:rPr>
              <w:t>0.90%</w:t>
            </w:r>
          </w:p>
        </w:tc>
        <w:tc>
          <w:tcPr>
            <w:tcW w:w="885" w:type="dxa"/>
            <w:noWrap/>
            <w:hideMark/>
          </w:tcPr>
          <w:p w14:paraId="2AD6136E" w14:textId="77777777" w:rsidR="002656D6" w:rsidRPr="00A14C2D" w:rsidRDefault="002656D6" w:rsidP="002656D6">
            <w:pPr>
              <w:rPr>
                <w:b/>
                <w:sz w:val="24"/>
              </w:rPr>
            </w:pPr>
            <w:r w:rsidRPr="00A14C2D">
              <w:rPr>
                <w:b/>
                <w:sz w:val="24"/>
              </w:rPr>
              <w:t>49.57%</w:t>
            </w:r>
          </w:p>
        </w:tc>
        <w:tc>
          <w:tcPr>
            <w:tcW w:w="718" w:type="dxa"/>
            <w:noWrap/>
            <w:hideMark/>
          </w:tcPr>
          <w:p w14:paraId="71B43E85" w14:textId="77777777" w:rsidR="002656D6" w:rsidRPr="00A14C2D" w:rsidRDefault="002656D6" w:rsidP="002656D6">
            <w:pPr>
              <w:rPr>
                <w:b/>
                <w:sz w:val="24"/>
              </w:rPr>
            </w:pPr>
            <w:r w:rsidRPr="00A14C2D">
              <w:rPr>
                <w:b/>
                <w:sz w:val="24"/>
              </w:rPr>
              <w:t>100%</w:t>
            </w:r>
          </w:p>
        </w:tc>
      </w:tr>
      <w:tr w:rsidR="00081751" w:rsidRPr="002656D6" w14:paraId="57F8B6DB" w14:textId="77777777" w:rsidTr="00081751">
        <w:trPr>
          <w:trHeight w:val="258"/>
        </w:trPr>
        <w:tc>
          <w:tcPr>
            <w:tcW w:w="953" w:type="dxa"/>
            <w:noWrap/>
            <w:hideMark/>
          </w:tcPr>
          <w:p w14:paraId="73822663" w14:textId="77777777" w:rsidR="002656D6" w:rsidRPr="00A14C2D" w:rsidRDefault="002656D6" w:rsidP="002656D6">
            <w:pPr>
              <w:rPr>
                <w:b/>
                <w:sz w:val="24"/>
              </w:rPr>
            </w:pPr>
            <w:r w:rsidRPr="00A14C2D">
              <w:rPr>
                <w:b/>
                <w:sz w:val="24"/>
              </w:rPr>
              <w:t>9.50%</w:t>
            </w:r>
          </w:p>
        </w:tc>
        <w:tc>
          <w:tcPr>
            <w:tcW w:w="6522" w:type="dxa"/>
            <w:noWrap/>
            <w:hideMark/>
          </w:tcPr>
          <w:p w14:paraId="6307A823" w14:textId="77777777" w:rsidR="002656D6" w:rsidRPr="00A14C2D" w:rsidRDefault="002656D6">
            <w:pPr>
              <w:rPr>
                <w:b/>
                <w:sz w:val="24"/>
              </w:rPr>
            </w:pPr>
            <w:r w:rsidRPr="00A14C2D">
              <w:rPr>
                <w:b/>
                <w:sz w:val="24"/>
              </w:rPr>
              <w:t>GEF, LDCF, SCCF, NPIF stand-alone project budget =&lt;$10m (Fund 62000 62160 62180 62190, donor 10003)</w:t>
            </w:r>
          </w:p>
        </w:tc>
        <w:tc>
          <w:tcPr>
            <w:tcW w:w="885" w:type="dxa"/>
            <w:noWrap/>
            <w:hideMark/>
          </w:tcPr>
          <w:p w14:paraId="37CA3071" w14:textId="77777777" w:rsidR="002656D6" w:rsidRPr="00A14C2D" w:rsidRDefault="002656D6" w:rsidP="002656D6">
            <w:pPr>
              <w:rPr>
                <w:b/>
                <w:sz w:val="24"/>
              </w:rPr>
            </w:pPr>
            <w:r w:rsidRPr="00A14C2D">
              <w:rPr>
                <w:b/>
                <w:sz w:val="24"/>
              </w:rPr>
              <w:t>32.89%</w:t>
            </w:r>
          </w:p>
        </w:tc>
        <w:tc>
          <w:tcPr>
            <w:tcW w:w="773" w:type="dxa"/>
            <w:noWrap/>
            <w:hideMark/>
          </w:tcPr>
          <w:p w14:paraId="62B11DD7" w14:textId="77777777" w:rsidR="002656D6" w:rsidRPr="00A14C2D" w:rsidRDefault="002656D6" w:rsidP="002656D6">
            <w:pPr>
              <w:rPr>
                <w:b/>
                <w:sz w:val="24"/>
              </w:rPr>
            </w:pPr>
            <w:r w:rsidRPr="00A14C2D">
              <w:rPr>
                <w:b/>
                <w:sz w:val="24"/>
              </w:rPr>
              <w:t>4.58%</w:t>
            </w:r>
          </w:p>
        </w:tc>
        <w:tc>
          <w:tcPr>
            <w:tcW w:w="962" w:type="dxa"/>
            <w:noWrap/>
            <w:hideMark/>
          </w:tcPr>
          <w:p w14:paraId="3FD2A330" w14:textId="77777777" w:rsidR="002656D6" w:rsidRPr="00A14C2D" w:rsidRDefault="002656D6" w:rsidP="002656D6">
            <w:pPr>
              <w:rPr>
                <w:b/>
                <w:sz w:val="24"/>
              </w:rPr>
            </w:pPr>
            <w:r w:rsidRPr="00A14C2D">
              <w:rPr>
                <w:b/>
                <w:sz w:val="24"/>
              </w:rPr>
              <w:t>14.69%</w:t>
            </w:r>
          </w:p>
        </w:tc>
        <w:tc>
          <w:tcPr>
            <w:tcW w:w="773" w:type="dxa"/>
            <w:noWrap/>
            <w:hideMark/>
          </w:tcPr>
          <w:p w14:paraId="0ECB395D" w14:textId="77777777" w:rsidR="002656D6" w:rsidRPr="00A14C2D" w:rsidRDefault="002656D6" w:rsidP="002656D6">
            <w:pPr>
              <w:rPr>
                <w:b/>
                <w:sz w:val="24"/>
              </w:rPr>
            </w:pPr>
            <w:r w:rsidRPr="00A14C2D">
              <w:rPr>
                <w:b/>
                <w:sz w:val="24"/>
              </w:rPr>
              <w:t>0.90%</w:t>
            </w:r>
          </w:p>
        </w:tc>
        <w:tc>
          <w:tcPr>
            <w:tcW w:w="885" w:type="dxa"/>
            <w:noWrap/>
            <w:hideMark/>
          </w:tcPr>
          <w:p w14:paraId="25645EDB" w14:textId="77777777" w:rsidR="002656D6" w:rsidRPr="00A14C2D" w:rsidRDefault="002656D6" w:rsidP="002656D6">
            <w:pPr>
              <w:rPr>
                <w:b/>
                <w:sz w:val="24"/>
              </w:rPr>
            </w:pPr>
            <w:r w:rsidRPr="00A14C2D">
              <w:rPr>
                <w:b/>
                <w:sz w:val="24"/>
              </w:rPr>
              <w:t>46.94%</w:t>
            </w:r>
          </w:p>
        </w:tc>
        <w:tc>
          <w:tcPr>
            <w:tcW w:w="718" w:type="dxa"/>
            <w:noWrap/>
            <w:hideMark/>
          </w:tcPr>
          <w:p w14:paraId="1697C8A2" w14:textId="77777777" w:rsidR="002656D6" w:rsidRPr="00A14C2D" w:rsidRDefault="002656D6" w:rsidP="002656D6">
            <w:pPr>
              <w:rPr>
                <w:b/>
                <w:sz w:val="24"/>
              </w:rPr>
            </w:pPr>
            <w:r w:rsidRPr="00A14C2D">
              <w:rPr>
                <w:b/>
                <w:sz w:val="24"/>
              </w:rPr>
              <w:t>100%</w:t>
            </w:r>
          </w:p>
        </w:tc>
      </w:tr>
      <w:tr w:rsidR="00081751" w:rsidRPr="002656D6" w14:paraId="0BD9121D" w14:textId="77777777" w:rsidTr="00081751">
        <w:trPr>
          <w:trHeight w:val="258"/>
        </w:trPr>
        <w:tc>
          <w:tcPr>
            <w:tcW w:w="953" w:type="dxa"/>
            <w:noWrap/>
            <w:hideMark/>
          </w:tcPr>
          <w:p w14:paraId="7B8BDEC0" w14:textId="77777777" w:rsidR="002656D6" w:rsidRPr="00A14C2D" w:rsidRDefault="002656D6" w:rsidP="002656D6">
            <w:pPr>
              <w:rPr>
                <w:b/>
                <w:sz w:val="24"/>
              </w:rPr>
            </w:pPr>
            <w:r w:rsidRPr="00A14C2D">
              <w:rPr>
                <w:b/>
                <w:sz w:val="24"/>
              </w:rPr>
              <w:t>9.00%</w:t>
            </w:r>
          </w:p>
        </w:tc>
        <w:tc>
          <w:tcPr>
            <w:tcW w:w="6522" w:type="dxa"/>
            <w:noWrap/>
            <w:hideMark/>
          </w:tcPr>
          <w:p w14:paraId="3FED5ADE" w14:textId="77777777" w:rsidR="002656D6" w:rsidRPr="00A14C2D" w:rsidRDefault="002656D6">
            <w:pPr>
              <w:rPr>
                <w:b/>
                <w:sz w:val="24"/>
              </w:rPr>
            </w:pPr>
            <w:r w:rsidRPr="00A14C2D">
              <w:rPr>
                <w:b/>
                <w:sz w:val="24"/>
              </w:rPr>
              <w:t>GEF, LDCF, SCCF, NPIF stand-alone project budget &gt;$10m (Fund 62000 62160 62180 62190, donor 10003)</w:t>
            </w:r>
          </w:p>
        </w:tc>
        <w:tc>
          <w:tcPr>
            <w:tcW w:w="885" w:type="dxa"/>
            <w:noWrap/>
            <w:hideMark/>
          </w:tcPr>
          <w:p w14:paraId="0FC3DEE1" w14:textId="77777777" w:rsidR="002656D6" w:rsidRPr="00A14C2D" w:rsidRDefault="002656D6" w:rsidP="002656D6">
            <w:pPr>
              <w:rPr>
                <w:b/>
                <w:sz w:val="24"/>
              </w:rPr>
            </w:pPr>
            <w:r w:rsidRPr="00A14C2D">
              <w:rPr>
                <w:b/>
                <w:sz w:val="24"/>
              </w:rPr>
              <w:t>34.91%</w:t>
            </w:r>
          </w:p>
        </w:tc>
        <w:tc>
          <w:tcPr>
            <w:tcW w:w="773" w:type="dxa"/>
            <w:noWrap/>
            <w:hideMark/>
          </w:tcPr>
          <w:p w14:paraId="684A0440" w14:textId="77777777" w:rsidR="002656D6" w:rsidRPr="00A14C2D" w:rsidRDefault="002656D6" w:rsidP="002656D6">
            <w:pPr>
              <w:rPr>
                <w:b/>
                <w:sz w:val="24"/>
              </w:rPr>
            </w:pPr>
            <w:r w:rsidRPr="00A14C2D">
              <w:rPr>
                <w:b/>
                <w:sz w:val="24"/>
              </w:rPr>
              <w:t>4.58%</w:t>
            </w:r>
          </w:p>
        </w:tc>
        <w:tc>
          <w:tcPr>
            <w:tcW w:w="962" w:type="dxa"/>
            <w:noWrap/>
            <w:hideMark/>
          </w:tcPr>
          <w:p w14:paraId="7A91F306" w14:textId="77777777" w:rsidR="002656D6" w:rsidRPr="00A14C2D" w:rsidRDefault="002656D6" w:rsidP="002656D6">
            <w:pPr>
              <w:rPr>
                <w:b/>
                <w:sz w:val="24"/>
              </w:rPr>
            </w:pPr>
            <w:r w:rsidRPr="00A14C2D">
              <w:rPr>
                <w:b/>
                <w:sz w:val="24"/>
              </w:rPr>
              <w:t>15.50%</w:t>
            </w:r>
          </w:p>
        </w:tc>
        <w:tc>
          <w:tcPr>
            <w:tcW w:w="773" w:type="dxa"/>
            <w:noWrap/>
            <w:hideMark/>
          </w:tcPr>
          <w:p w14:paraId="4C251CF9" w14:textId="77777777" w:rsidR="002656D6" w:rsidRPr="00A14C2D" w:rsidRDefault="002656D6" w:rsidP="002656D6">
            <w:pPr>
              <w:rPr>
                <w:b/>
                <w:sz w:val="24"/>
              </w:rPr>
            </w:pPr>
            <w:r w:rsidRPr="00A14C2D">
              <w:rPr>
                <w:b/>
                <w:sz w:val="24"/>
              </w:rPr>
              <w:t>0.90%</w:t>
            </w:r>
          </w:p>
        </w:tc>
        <w:tc>
          <w:tcPr>
            <w:tcW w:w="885" w:type="dxa"/>
            <w:noWrap/>
            <w:hideMark/>
          </w:tcPr>
          <w:p w14:paraId="46D55698" w14:textId="77777777" w:rsidR="002656D6" w:rsidRPr="00A14C2D" w:rsidRDefault="002656D6" w:rsidP="002656D6">
            <w:pPr>
              <w:rPr>
                <w:b/>
                <w:sz w:val="24"/>
              </w:rPr>
            </w:pPr>
            <w:r w:rsidRPr="00A14C2D">
              <w:rPr>
                <w:b/>
                <w:sz w:val="24"/>
              </w:rPr>
              <w:t>44.11%</w:t>
            </w:r>
          </w:p>
        </w:tc>
        <w:tc>
          <w:tcPr>
            <w:tcW w:w="718" w:type="dxa"/>
            <w:noWrap/>
            <w:hideMark/>
          </w:tcPr>
          <w:p w14:paraId="0167F2C5" w14:textId="77777777" w:rsidR="002656D6" w:rsidRPr="00A14C2D" w:rsidRDefault="002656D6" w:rsidP="002656D6">
            <w:pPr>
              <w:rPr>
                <w:b/>
                <w:sz w:val="24"/>
              </w:rPr>
            </w:pPr>
            <w:r w:rsidRPr="00A14C2D">
              <w:rPr>
                <w:b/>
                <w:sz w:val="24"/>
              </w:rPr>
              <w:t>100%</w:t>
            </w:r>
          </w:p>
        </w:tc>
      </w:tr>
      <w:tr w:rsidR="00081751" w:rsidRPr="002656D6" w14:paraId="5EBAC6C1" w14:textId="77777777" w:rsidTr="00081751">
        <w:trPr>
          <w:trHeight w:val="413"/>
        </w:trPr>
        <w:tc>
          <w:tcPr>
            <w:tcW w:w="953" w:type="dxa"/>
            <w:noWrap/>
            <w:hideMark/>
          </w:tcPr>
          <w:p w14:paraId="21988BE6" w14:textId="77777777" w:rsidR="002656D6" w:rsidRPr="00A14C2D" w:rsidRDefault="002656D6" w:rsidP="002656D6">
            <w:pPr>
              <w:rPr>
                <w:b/>
                <w:sz w:val="24"/>
              </w:rPr>
            </w:pPr>
            <w:r w:rsidRPr="00A14C2D">
              <w:rPr>
                <w:b/>
                <w:sz w:val="24"/>
              </w:rPr>
              <w:t>8.50%</w:t>
            </w:r>
          </w:p>
        </w:tc>
        <w:tc>
          <w:tcPr>
            <w:tcW w:w="6522" w:type="dxa"/>
            <w:noWrap/>
            <w:hideMark/>
          </w:tcPr>
          <w:p w14:paraId="743BBFB8" w14:textId="77777777" w:rsidR="002656D6" w:rsidRPr="00A14C2D" w:rsidRDefault="002656D6">
            <w:pPr>
              <w:rPr>
                <w:b/>
                <w:sz w:val="24"/>
              </w:rPr>
            </w:pPr>
            <w:r w:rsidRPr="00A14C2D">
              <w:rPr>
                <w:b/>
                <w:sz w:val="24"/>
              </w:rPr>
              <w:t>Adaptation Funded projects (Fund 62040, donor 11602)</w:t>
            </w:r>
          </w:p>
        </w:tc>
        <w:tc>
          <w:tcPr>
            <w:tcW w:w="885" w:type="dxa"/>
            <w:noWrap/>
            <w:hideMark/>
          </w:tcPr>
          <w:p w14:paraId="3336F124" w14:textId="77777777" w:rsidR="002656D6" w:rsidRPr="00A14C2D" w:rsidRDefault="002656D6" w:rsidP="002656D6">
            <w:pPr>
              <w:rPr>
                <w:b/>
                <w:sz w:val="24"/>
              </w:rPr>
            </w:pPr>
            <w:r w:rsidRPr="00A14C2D">
              <w:rPr>
                <w:b/>
                <w:sz w:val="24"/>
              </w:rPr>
              <w:t>31.58%</w:t>
            </w:r>
          </w:p>
        </w:tc>
        <w:tc>
          <w:tcPr>
            <w:tcW w:w="773" w:type="dxa"/>
            <w:noWrap/>
            <w:hideMark/>
          </w:tcPr>
          <w:p w14:paraId="5DCDB48A" w14:textId="77777777" w:rsidR="002656D6" w:rsidRPr="00A14C2D" w:rsidRDefault="002656D6" w:rsidP="002656D6">
            <w:pPr>
              <w:rPr>
                <w:b/>
                <w:sz w:val="24"/>
              </w:rPr>
            </w:pPr>
            <w:r w:rsidRPr="00A14C2D">
              <w:rPr>
                <w:b/>
                <w:sz w:val="24"/>
              </w:rPr>
              <w:t>6.77%</w:t>
            </w:r>
          </w:p>
        </w:tc>
        <w:tc>
          <w:tcPr>
            <w:tcW w:w="962" w:type="dxa"/>
            <w:noWrap/>
            <w:hideMark/>
          </w:tcPr>
          <w:p w14:paraId="3793F065" w14:textId="77777777" w:rsidR="002656D6" w:rsidRPr="00A14C2D" w:rsidRDefault="002656D6" w:rsidP="002656D6">
            <w:pPr>
              <w:rPr>
                <w:b/>
                <w:sz w:val="24"/>
              </w:rPr>
            </w:pPr>
            <w:r w:rsidRPr="00A14C2D">
              <w:rPr>
                <w:b/>
                <w:sz w:val="24"/>
              </w:rPr>
              <w:t>19.92%</w:t>
            </w:r>
          </w:p>
        </w:tc>
        <w:tc>
          <w:tcPr>
            <w:tcW w:w="773" w:type="dxa"/>
            <w:noWrap/>
            <w:hideMark/>
          </w:tcPr>
          <w:p w14:paraId="417A1980" w14:textId="77777777" w:rsidR="002656D6" w:rsidRPr="00A14C2D" w:rsidRDefault="002656D6" w:rsidP="002656D6">
            <w:pPr>
              <w:rPr>
                <w:b/>
                <w:sz w:val="24"/>
              </w:rPr>
            </w:pPr>
            <w:r w:rsidRPr="00A14C2D">
              <w:rPr>
                <w:b/>
                <w:sz w:val="24"/>
              </w:rPr>
              <w:t>0.90%</w:t>
            </w:r>
          </w:p>
        </w:tc>
        <w:tc>
          <w:tcPr>
            <w:tcW w:w="885" w:type="dxa"/>
            <w:noWrap/>
            <w:hideMark/>
          </w:tcPr>
          <w:p w14:paraId="04310FEE" w14:textId="77777777" w:rsidR="002656D6" w:rsidRPr="00A14C2D" w:rsidRDefault="002656D6" w:rsidP="002656D6">
            <w:pPr>
              <w:rPr>
                <w:b/>
                <w:sz w:val="24"/>
              </w:rPr>
            </w:pPr>
            <w:r w:rsidRPr="00A14C2D">
              <w:rPr>
                <w:b/>
                <w:sz w:val="24"/>
              </w:rPr>
              <w:t>40.83%</w:t>
            </w:r>
          </w:p>
        </w:tc>
        <w:tc>
          <w:tcPr>
            <w:tcW w:w="718" w:type="dxa"/>
            <w:noWrap/>
            <w:hideMark/>
          </w:tcPr>
          <w:p w14:paraId="693CDB6D" w14:textId="77777777" w:rsidR="002656D6" w:rsidRPr="00A14C2D" w:rsidRDefault="002656D6" w:rsidP="002656D6">
            <w:pPr>
              <w:rPr>
                <w:b/>
                <w:sz w:val="24"/>
              </w:rPr>
            </w:pPr>
            <w:r w:rsidRPr="00A14C2D">
              <w:rPr>
                <w:b/>
                <w:sz w:val="24"/>
              </w:rPr>
              <w:t>100%</w:t>
            </w:r>
          </w:p>
        </w:tc>
      </w:tr>
      <w:tr w:rsidR="00081751" w:rsidRPr="002656D6" w14:paraId="4110343A" w14:textId="77777777" w:rsidTr="00081751">
        <w:trPr>
          <w:trHeight w:val="440"/>
        </w:trPr>
        <w:tc>
          <w:tcPr>
            <w:tcW w:w="953" w:type="dxa"/>
            <w:noWrap/>
            <w:hideMark/>
          </w:tcPr>
          <w:p w14:paraId="3E67B201" w14:textId="77777777" w:rsidR="002656D6" w:rsidRPr="00A14C2D" w:rsidRDefault="002656D6" w:rsidP="002656D6">
            <w:pPr>
              <w:rPr>
                <w:b/>
                <w:sz w:val="24"/>
              </w:rPr>
            </w:pPr>
            <w:r w:rsidRPr="00A14C2D">
              <w:rPr>
                <w:b/>
                <w:sz w:val="24"/>
              </w:rPr>
              <w:t>8.00%</w:t>
            </w:r>
          </w:p>
        </w:tc>
        <w:tc>
          <w:tcPr>
            <w:tcW w:w="6522" w:type="dxa"/>
            <w:noWrap/>
            <w:hideMark/>
          </w:tcPr>
          <w:p w14:paraId="2B24ACAD" w14:textId="77777777" w:rsidR="002656D6" w:rsidRPr="00A14C2D" w:rsidRDefault="002656D6">
            <w:pPr>
              <w:rPr>
                <w:b/>
                <w:sz w:val="24"/>
              </w:rPr>
            </w:pPr>
            <w:r w:rsidRPr="00A14C2D">
              <w:rPr>
                <w:b/>
                <w:sz w:val="24"/>
              </w:rPr>
              <w:t xml:space="preserve">GEF SGP upgraded country projects receiving 8% GMS </w:t>
            </w:r>
          </w:p>
        </w:tc>
        <w:tc>
          <w:tcPr>
            <w:tcW w:w="885" w:type="dxa"/>
            <w:noWrap/>
            <w:hideMark/>
          </w:tcPr>
          <w:p w14:paraId="39013A4C" w14:textId="77777777" w:rsidR="002656D6" w:rsidRPr="00A14C2D" w:rsidRDefault="002656D6" w:rsidP="002656D6">
            <w:pPr>
              <w:rPr>
                <w:b/>
                <w:sz w:val="24"/>
              </w:rPr>
            </w:pPr>
            <w:r w:rsidRPr="00A14C2D">
              <w:rPr>
                <w:b/>
                <w:sz w:val="24"/>
              </w:rPr>
              <w:t>33.79%</w:t>
            </w:r>
          </w:p>
        </w:tc>
        <w:tc>
          <w:tcPr>
            <w:tcW w:w="773" w:type="dxa"/>
            <w:noWrap/>
            <w:hideMark/>
          </w:tcPr>
          <w:p w14:paraId="7F263A17" w14:textId="77777777" w:rsidR="002656D6" w:rsidRPr="00A14C2D" w:rsidRDefault="002656D6" w:rsidP="002656D6">
            <w:pPr>
              <w:rPr>
                <w:b/>
                <w:sz w:val="24"/>
              </w:rPr>
            </w:pPr>
            <w:r w:rsidRPr="00A14C2D">
              <w:rPr>
                <w:b/>
                <w:sz w:val="24"/>
              </w:rPr>
              <w:t>7.21%</w:t>
            </w:r>
          </w:p>
        </w:tc>
        <w:tc>
          <w:tcPr>
            <w:tcW w:w="962" w:type="dxa"/>
            <w:noWrap/>
            <w:hideMark/>
          </w:tcPr>
          <w:p w14:paraId="788F854E" w14:textId="77777777" w:rsidR="002656D6" w:rsidRPr="00A14C2D" w:rsidRDefault="002656D6" w:rsidP="002656D6">
            <w:pPr>
              <w:rPr>
                <w:b/>
                <w:sz w:val="24"/>
              </w:rPr>
            </w:pPr>
            <w:r w:rsidRPr="00A14C2D">
              <w:rPr>
                <w:b/>
                <w:sz w:val="24"/>
              </w:rPr>
              <w:t>20.89%</w:t>
            </w:r>
          </w:p>
        </w:tc>
        <w:tc>
          <w:tcPr>
            <w:tcW w:w="773" w:type="dxa"/>
            <w:noWrap/>
            <w:hideMark/>
          </w:tcPr>
          <w:p w14:paraId="34F9F267" w14:textId="77777777" w:rsidR="002656D6" w:rsidRPr="00A14C2D" w:rsidRDefault="002656D6" w:rsidP="002656D6">
            <w:pPr>
              <w:rPr>
                <w:b/>
                <w:sz w:val="24"/>
              </w:rPr>
            </w:pPr>
            <w:r w:rsidRPr="00A14C2D">
              <w:rPr>
                <w:b/>
                <w:sz w:val="24"/>
              </w:rPr>
              <w:t>0.90%</w:t>
            </w:r>
          </w:p>
        </w:tc>
        <w:tc>
          <w:tcPr>
            <w:tcW w:w="885" w:type="dxa"/>
            <w:noWrap/>
            <w:hideMark/>
          </w:tcPr>
          <w:p w14:paraId="73D53700" w14:textId="77777777" w:rsidR="002656D6" w:rsidRPr="00A14C2D" w:rsidRDefault="002656D6" w:rsidP="002656D6">
            <w:pPr>
              <w:rPr>
                <w:b/>
                <w:sz w:val="24"/>
              </w:rPr>
            </w:pPr>
            <w:r w:rsidRPr="00A14C2D">
              <w:rPr>
                <w:b/>
                <w:sz w:val="24"/>
              </w:rPr>
              <w:t>37.21%</w:t>
            </w:r>
          </w:p>
        </w:tc>
        <w:tc>
          <w:tcPr>
            <w:tcW w:w="718" w:type="dxa"/>
            <w:noWrap/>
            <w:hideMark/>
          </w:tcPr>
          <w:p w14:paraId="55ABF62E" w14:textId="77777777" w:rsidR="002656D6" w:rsidRPr="00A14C2D" w:rsidRDefault="002656D6" w:rsidP="002656D6">
            <w:pPr>
              <w:rPr>
                <w:b/>
                <w:sz w:val="24"/>
              </w:rPr>
            </w:pPr>
            <w:r w:rsidRPr="00A14C2D">
              <w:rPr>
                <w:b/>
                <w:sz w:val="24"/>
              </w:rPr>
              <w:t>100%</w:t>
            </w:r>
          </w:p>
        </w:tc>
      </w:tr>
      <w:tr w:rsidR="00081751" w:rsidRPr="002656D6" w14:paraId="585FD05F" w14:textId="77777777" w:rsidTr="00081751">
        <w:trPr>
          <w:trHeight w:val="440"/>
        </w:trPr>
        <w:tc>
          <w:tcPr>
            <w:tcW w:w="953" w:type="dxa"/>
            <w:noWrap/>
            <w:hideMark/>
          </w:tcPr>
          <w:p w14:paraId="25B07608" w14:textId="77777777" w:rsidR="002656D6" w:rsidRPr="00A14C2D" w:rsidRDefault="002656D6" w:rsidP="002656D6">
            <w:pPr>
              <w:rPr>
                <w:b/>
                <w:sz w:val="24"/>
              </w:rPr>
            </w:pPr>
            <w:r w:rsidRPr="00A14C2D">
              <w:rPr>
                <w:b/>
                <w:sz w:val="24"/>
              </w:rPr>
              <w:t>4.00%</w:t>
            </w:r>
          </w:p>
        </w:tc>
        <w:tc>
          <w:tcPr>
            <w:tcW w:w="6522" w:type="dxa"/>
            <w:noWrap/>
            <w:hideMark/>
          </w:tcPr>
          <w:p w14:paraId="7DACC607" w14:textId="77777777" w:rsidR="002656D6" w:rsidRPr="00A14C2D" w:rsidRDefault="002656D6">
            <w:pPr>
              <w:rPr>
                <w:b/>
                <w:sz w:val="24"/>
              </w:rPr>
            </w:pPr>
            <w:r w:rsidRPr="00A14C2D">
              <w:rPr>
                <w:b/>
                <w:sz w:val="24"/>
              </w:rPr>
              <w:t>GEF SGP global projects (Fund 62141, donor 10003)</w:t>
            </w:r>
          </w:p>
        </w:tc>
        <w:tc>
          <w:tcPr>
            <w:tcW w:w="885" w:type="dxa"/>
            <w:noWrap/>
            <w:hideMark/>
          </w:tcPr>
          <w:p w14:paraId="6835F26D" w14:textId="77777777" w:rsidR="002656D6" w:rsidRPr="00A14C2D" w:rsidRDefault="002656D6">
            <w:pPr>
              <w:rPr>
                <w:b/>
                <w:sz w:val="24"/>
              </w:rPr>
            </w:pPr>
            <w:r w:rsidRPr="00A14C2D">
              <w:rPr>
                <w:b/>
                <w:sz w:val="24"/>
              </w:rPr>
              <w:t> </w:t>
            </w:r>
          </w:p>
        </w:tc>
        <w:tc>
          <w:tcPr>
            <w:tcW w:w="773" w:type="dxa"/>
            <w:noWrap/>
            <w:hideMark/>
          </w:tcPr>
          <w:p w14:paraId="78A23169" w14:textId="77777777" w:rsidR="002656D6" w:rsidRPr="00A14C2D" w:rsidRDefault="002656D6">
            <w:pPr>
              <w:rPr>
                <w:b/>
                <w:sz w:val="24"/>
              </w:rPr>
            </w:pPr>
            <w:r w:rsidRPr="00A14C2D">
              <w:rPr>
                <w:b/>
                <w:sz w:val="24"/>
              </w:rPr>
              <w:t> </w:t>
            </w:r>
          </w:p>
        </w:tc>
        <w:tc>
          <w:tcPr>
            <w:tcW w:w="962" w:type="dxa"/>
            <w:noWrap/>
            <w:hideMark/>
          </w:tcPr>
          <w:p w14:paraId="014E85FB" w14:textId="77777777" w:rsidR="002656D6" w:rsidRPr="00A14C2D" w:rsidRDefault="002656D6" w:rsidP="002656D6">
            <w:pPr>
              <w:rPr>
                <w:b/>
                <w:sz w:val="24"/>
              </w:rPr>
            </w:pPr>
            <w:r w:rsidRPr="00A14C2D">
              <w:rPr>
                <w:b/>
                <w:sz w:val="24"/>
              </w:rPr>
              <w:t>24.77%</w:t>
            </w:r>
          </w:p>
        </w:tc>
        <w:tc>
          <w:tcPr>
            <w:tcW w:w="773" w:type="dxa"/>
            <w:noWrap/>
            <w:hideMark/>
          </w:tcPr>
          <w:p w14:paraId="3C7692F9" w14:textId="77777777" w:rsidR="002656D6" w:rsidRPr="00A14C2D" w:rsidRDefault="002656D6" w:rsidP="002656D6">
            <w:pPr>
              <w:rPr>
                <w:b/>
                <w:sz w:val="24"/>
              </w:rPr>
            </w:pPr>
            <w:r w:rsidRPr="00A14C2D">
              <w:rPr>
                <w:b/>
                <w:sz w:val="24"/>
              </w:rPr>
              <w:t>0.90%</w:t>
            </w:r>
          </w:p>
        </w:tc>
        <w:tc>
          <w:tcPr>
            <w:tcW w:w="885" w:type="dxa"/>
            <w:noWrap/>
            <w:hideMark/>
          </w:tcPr>
          <w:p w14:paraId="2BF13B6B" w14:textId="77777777" w:rsidR="002656D6" w:rsidRPr="00A14C2D" w:rsidRDefault="002656D6" w:rsidP="002656D6">
            <w:pPr>
              <w:rPr>
                <w:b/>
                <w:sz w:val="24"/>
              </w:rPr>
            </w:pPr>
            <w:r w:rsidRPr="00A14C2D">
              <w:rPr>
                <w:b/>
                <w:sz w:val="24"/>
              </w:rPr>
              <w:t>74.33%</w:t>
            </w:r>
          </w:p>
        </w:tc>
        <w:tc>
          <w:tcPr>
            <w:tcW w:w="718" w:type="dxa"/>
            <w:noWrap/>
            <w:hideMark/>
          </w:tcPr>
          <w:p w14:paraId="60813875" w14:textId="77777777" w:rsidR="002656D6" w:rsidRPr="00A14C2D" w:rsidRDefault="002656D6" w:rsidP="002656D6">
            <w:pPr>
              <w:rPr>
                <w:b/>
                <w:sz w:val="24"/>
              </w:rPr>
            </w:pPr>
            <w:r w:rsidRPr="00A14C2D">
              <w:rPr>
                <w:b/>
                <w:sz w:val="24"/>
              </w:rPr>
              <w:t>100%</w:t>
            </w:r>
          </w:p>
        </w:tc>
      </w:tr>
      <w:tr w:rsidR="00081751" w:rsidRPr="002656D6" w14:paraId="30CA2592" w14:textId="77777777" w:rsidTr="00081751">
        <w:trPr>
          <w:trHeight w:val="258"/>
        </w:trPr>
        <w:tc>
          <w:tcPr>
            <w:tcW w:w="953" w:type="dxa"/>
            <w:noWrap/>
            <w:hideMark/>
          </w:tcPr>
          <w:p w14:paraId="6EC9AD9E" w14:textId="77777777" w:rsidR="002656D6" w:rsidRPr="00A14C2D" w:rsidRDefault="002656D6" w:rsidP="002656D6">
            <w:pPr>
              <w:rPr>
                <w:b/>
                <w:sz w:val="24"/>
              </w:rPr>
            </w:pPr>
            <w:r w:rsidRPr="00A14C2D">
              <w:rPr>
                <w:b/>
                <w:sz w:val="24"/>
              </w:rPr>
              <w:t>9.50%</w:t>
            </w:r>
          </w:p>
        </w:tc>
        <w:tc>
          <w:tcPr>
            <w:tcW w:w="6522" w:type="dxa"/>
            <w:noWrap/>
            <w:hideMark/>
          </w:tcPr>
          <w:p w14:paraId="4A166FD2" w14:textId="77777777" w:rsidR="002656D6" w:rsidRPr="00A14C2D" w:rsidRDefault="002656D6">
            <w:pPr>
              <w:rPr>
                <w:b/>
                <w:sz w:val="24"/>
              </w:rPr>
            </w:pPr>
            <w:r w:rsidRPr="00A14C2D">
              <w:rPr>
                <w:b/>
                <w:sz w:val="24"/>
              </w:rPr>
              <w:t>GEF child project approved under a programmatic approach budget =&lt;$10m (Fund 62000 62160 62180 62190, donor 10003)</w:t>
            </w:r>
          </w:p>
        </w:tc>
        <w:tc>
          <w:tcPr>
            <w:tcW w:w="885" w:type="dxa"/>
            <w:noWrap/>
            <w:hideMark/>
          </w:tcPr>
          <w:p w14:paraId="59CCBB02" w14:textId="77777777" w:rsidR="002656D6" w:rsidRPr="00A14C2D" w:rsidRDefault="002656D6" w:rsidP="002656D6">
            <w:pPr>
              <w:rPr>
                <w:b/>
                <w:sz w:val="24"/>
              </w:rPr>
            </w:pPr>
            <w:r w:rsidRPr="00A14C2D">
              <w:rPr>
                <w:b/>
                <w:sz w:val="24"/>
              </w:rPr>
              <w:t>32.89%</w:t>
            </w:r>
          </w:p>
        </w:tc>
        <w:tc>
          <w:tcPr>
            <w:tcW w:w="773" w:type="dxa"/>
            <w:noWrap/>
            <w:hideMark/>
          </w:tcPr>
          <w:p w14:paraId="1E2F0EE6" w14:textId="77777777" w:rsidR="002656D6" w:rsidRPr="00A14C2D" w:rsidRDefault="002656D6" w:rsidP="002656D6">
            <w:pPr>
              <w:rPr>
                <w:b/>
                <w:sz w:val="24"/>
              </w:rPr>
            </w:pPr>
            <w:r w:rsidRPr="00A14C2D">
              <w:rPr>
                <w:b/>
                <w:sz w:val="24"/>
              </w:rPr>
              <w:t>4.58%</w:t>
            </w:r>
          </w:p>
        </w:tc>
        <w:tc>
          <w:tcPr>
            <w:tcW w:w="962" w:type="dxa"/>
            <w:noWrap/>
            <w:hideMark/>
          </w:tcPr>
          <w:p w14:paraId="0E5B58DC" w14:textId="77777777" w:rsidR="002656D6" w:rsidRPr="00A14C2D" w:rsidRDefault="002656D6" w:rsidP="002656D6">
            <w:pPr>
              <w:rPr>
                <w:b/>
                <w:sz w:val="24"/>
              </w:rPr>
            </w:pPr>
            <w:r w:rsidRPr="00A14C2D">
              <w:rPr>
                <w:b/>
                <w:sz w:val="24"/>
              </w:rPr>
              <w:t>14.69%</w:t>
            </w:r>
          </w:p>
        </w:tc>
        <w:tc>
          <w:tcPr>
            <w:tcW w:w="773" w:type="dxa"/>
            <w:noWrap/>
            <w:hideMark/>
          </w:tcPr>
          <w:p w14:paraId="616CB873" w14:textId="77777777" w:rsidR="002656D6" w:rsidRPr="00A14C2D" w:rsidRDefault="002656D6" w:rsidP="002656D6">
            <w:pPr>
              <w:rPr>
                <w:b/>
                <w:sz w:val="24"/>
              </w:rPr>
            </w:pPr>
            <w:r w:rsidRPr="00A14C2D">
              <w:rPr>
                <w:b/>
                <w:sz w:val="24"/>
              </w:rPr>
              <w:t>0.90%</w:t>
            </w:r>
          </w:p>
        </w:tc>
        <w:tc>
          <w:tcPr>
            <w:tcW w:w="885" w:type="dxa"/>
            <w:noWrap/>
            <w:hideMark/>
          </w:tcPr>
          <w:p w14:paraId="22ED0D63" w14:textId="77777777" w:rsidR="002656D6" w:rsidRPr="00A14C2D" w:rsidRDefault="002656D6" w:rsidP="002656D6">
            <w:pPr>
              <w:rPr>
                <w:b/>
                <w:sz w:val="24"/>
              </w:rPr>
            </w:pPr>
            <w:r w:rsidRPr="00A14C2D">
              <w:rPr>
                <w:b/>
                <w:sz w:val="24"/>
              </w:rPr>
              <w:t>46.94%</w:t>
            </w:r>
          </w:p>
        </w:tc>
        <w:tc>
          <w:tcPr>
            <w:tcW w:w="718" w:type="dxa"/>
            <w:noWrap/>
            <w:hideMark/>
          </w:tcPr>
          <w:p w14:paraId="7B27613C" w14:textId="77777777" w:rsidR="002656D6" w:rsidRPr="00A14C2D" w:rsidRDefault="002656D6" w:rsidP="002656D6">
            <w:pPr>
              <w:rPr>
                <w:b/>
                <w:sz w:val="24"/>
              </w:rPr>
            </w:pPr>
            <w:r w:rsidRPr="00A14C2D">
              <w:rPr>
                <w:b/>
                <w:sz w:val="24"/>
              </w:rPr>
              <w:t>100%</w:t>
            </w:r>
          </w:p>
        </w:tc>
      </w:tr>
      <w:tr w:rsidR="00081751" w:rsidRPr="002656D6" w14:paraId="65B39981" w14:textId="77777777" w:rsidTr="00081751">
        <w:trPr>
          <w:trHeight w:val="258"/>
        </w:trPr>
        <w:tc>
          <w:tcPr>
            <w:tcW w:w="953" w:type="dxa"/>
            <w:noWrap/>
            <w:hideMark/>
          </w:tcPr>
          <w:p w14:paraId="561025BC" w14:textId="77777777" w:rsidR="002656D6" w:rsidRPr="00A14C2D" w:rsidRDefault="002656D6" w:rsidP="002656D6">
            <w:pPr>
              <w:rPr>
                <w:b/>
                <w:sz w:val="24"/>
              </w:rPr>
            </w:pPr>
            <w:r w:rsidRPr="00A14C2D">
              <w:rPr>
                <w:b/>
                <w:sz w:val="24"/>
              </w:rPr>
              <w:t>9.00%</w:t>
            </w:r>
          </w:p>
        </w:tc>
        <w:tc>
          <w:tcPr>
            <w:tcW w:w="6522" w:type="dxa"/>
            <w:noWrap/>
            <w:hideMark/>
          </w:tcPr>
          <w:p w14:paraId="44847304" w14:textId="77777777" w:rsidR="002656D6" w:rsidRPr="00A14C2D" w:rsidRDefault="002656D6">
            <w:pPr>
              <w:rPr>
                <w:b/>
                <w:sz w:val="24"/>
              </w:rPr>
            </w:pPr>
            <w:r w:rsidRPr="00A14C2D">
              <w:rPr>
                <w:b/>
                <w:sz w:val="24"/>
              </w:rPr>
              <w:t>GEF child project approved under a programmatic approach budget &gt;$10m (Fund 62000 62160 62180 62190, donor 10003)</w:t>
            </w:r>
          </w:p>
        </w:tc>
        <w:tc>
          <w:tcPr>
            <w:tcW w:w="885" w:type="dxa"/>
            <w:noWrap/>
            <w:hideMark/>
          </w:tcPr>
          <w:p w14:paraId="283D3280" w14:textId="77777777" w:rsidR="002656D6" w:rsidRPr="00A14C2D" w:rsidRDefault="002656D6" w:rsidP="002656D6">
            <w:pPr>
              <w:rPr>
                <w:b/>
                <w:sz w:val="24"/>
              </w:rPr>
            </w:pPr>
            <w:r w:rsidRPr="00A14C2D">
              <w:rPr>
                <w:b/>
                <w:sz w:val="24"/>
              </w:rPr>
              <w:t>34.91%</w:t>
            </w:r>
          </w:p>
        </w:tc>
        <w:tc>
          <w:tcPr>
            <w:tcW w:w="773" w:type="dxa"/>
            <w:noWrap/>
            <w:hideMark/>
          </w:tcPr>
          <w:p w14:paraId="4EC72E5E" w14:textId="77777777" w:rsidR="002656D6" w:rsidRPr="00A14C2D" w:rsidRDefault="002656D6" w:rsidP="002656D6">
            <w:pPr>
              <w:rPr>
                <w:b/>
                <w:sz w:val="24"/>
              </w:rPr>
            </w:pPr>
            <w:r w:rsidRPr="00A14C2D">
              <w:rPr>
                <w:b/>
                <w:sz w:val="24"/>
              </w:rPr>
              <w:t>4.58%</w:t>
            </w:r>
          </w:p>
        </w:tc>
        <w:tc>
          <w:tcPr>
            <w:tcW w:w="962" w:type="dxa"/>
            <w:noWrap/>
            <w:hideMark/>
          </w:tcPr>
          <w:p w14:paraId="4A4AAC22" w14:textId="77777777" w:rsidR="002656D6" w:rsidRPr="00A14C2D" w:rsidRDefault="002656D6" w:rsidP="002656D6">
            <w:pPr>
              <w:rPr>
                <w:b/>
                <w:sz w:val="24"/>
              </w:rPr>
            </w:pPr>
            <w:r w:rsidRPr="00A14C2D">
              <w:rPr>
                <w:b/>
                <w:sz w:val="24"/>
              </w:rPr>
              <w:t>15.50%</w:t>
            </w:r>
          </w:p>
        </w:tc>
        <w:tc>
          <w:tcPr>
            <w:tcW w:w="773" w:type="dxa"/>
            <w:noWrap/>
            <w:hideMark/>
          </w:tcPr>
          <w:p w14:paraId="2DBA61FB" w14:textId="77777777" w:rsidR="002656D6" w:rsidRPr="00A14C2D" w:rsidRDefault="002656D6" w:rsidP="002656D6">
            <w:pPr>
              <w:rPr>
                <w:b/>
                <w:sz w:val="24"/>
              </w:rPr>
            </w:pPr>
            <w:r w:rsidRPr="00A14C2D">
              <w:rPr>
                <w:b/>
                <w:sz w:val="24"/>
              </w:rPr>
              <w:t>0.90%</w:t>
            </w:r>
          </w:p>
        </w:tc>
        <w:tc>
          <w:tcPr>
            <w:tcW w:w="885" w:type="dxa"/>
            <w:noWrap/>
            <w:hideMark/>
          </w:tcPr>
          <w:p w14:paraId="624D948D" w14:textId="77777777" w:rsidR="002656D6" w:rsidRPr="00A14C2D" w:rsidRDefault="002656D6" w:rsidP="002656D6">
            <w:pPr>
              <w:rPr>
                <w:b/>
                <w:sz w:val="24"/>
              </w:rPr>
            </w:pPr>
            <w:r w:rsidRPr="00A14C2D">
              <w:rPr>
                <w:b/>
                <w:sz w:val="24"/>
              </w:rPr>
              <w:t>44.11%</w:t>
            </w:r>
          </w:p>
        </w:tc>
        <w:tc>
          <w:tcPr>
            <w:tcW w:w="718" w:type="dxa"/>
            <w:noWrap/>
            <w:hideMark/>
          </w:tcPr>
          <w:p w14:paraId="5548D22B" w14:textId="77777777" w:rsidR="002656D6" w:rsidRPr="00A14C2D" w:rsidRDefault="002656D6" w:rsidP="002656D6">
            <w:pPr>
              <w:rPr>
                <w:b/>
                <w:sz w:val="24"/>
              </w:rPr>
            </w:pPr>
            <w:r w:rsidRPr="00A14C2D">
              <w:rPr>
                <w:b/>
                <w:sz w:val="24"/>
              </w:rPr>
              <w:t>100%</w:t>
            </w:r>
          </w:p>
        </w:tc>
      </w:tr>
      <w:tr w:rsidR="00817E07" w:rsidRPr="002656D6" w14:paraId="38261832" w14:textId="77777777" w:rsidTr="00081751">
        <w:trPr>
          <w:trHeight w:val="1646"/>
        </w:trPr>
        <w:tc>
          <w:tcPr>
            <w:tcW w:w="953" w:type="dxa"/>
            <w:noWrap/>
            <w:hideMark/>
          </w:tcPr>
          <w:p w14:paraId="3614DA8E" w14:textId="77777777" w:rsidR="00817E07" w:rsidRPr="00A14C2D" w:rsidRDefault="00817E07" w:rsidP="00D616EB">
            <w:pPr>
              <w:rPr>
                <w:b/>
                <w:sz w:val="24"/>
              </w:rPr>
            </w:pPr>
            <w:r w:rsidRPr="00A14C2D">
              <w:rPr>
                <w:b/>
                <w:sz w:val="24"/>
              </w:rPr>
              <w:t xml:space="preserve">Various, 8% minimum </w:t>
            </w:r>
          </w:p>
        </w:tc>
        <w:tc>
          <w:tcPr>
            <w:tcW w:w="11518" w:type="dxa"/>
            <w:gridSpan w:val="7"/>
            <w:noWrap/>
            <w:hideMark/>
          </w:tcPr>
          <w:p w14:paraId="59115A9E" w14:textId="77777777" w:rsidR="00817E07" w:rsidRPr="00A14C2D" w:rsidRDefault="00817E07">
            <w:pPr>
              <w:rPr>
                <w:b/>
                <w:sz w:val="24"/>
              </w:rPr>
            </w:pPr>
            <w:r w:rsidRPr="00A14C2D">
              <w:rPr>
                <w:b/>
                <w:sz w:val="24"/>
              </w:rPr>
              <w:t>Other projects approved b</w:t>
            </w:r>
            <w:r w:rsidR="00D67D9E" w:rsidRPr="00A14C2D">
              <w:rPr>
                <w:b/>
                <w:sz w:val="24"/>
              </w:rPr>
              <w:t xml:space="preserve">y GEF Council before July 2010 - </w:t>
            </w:r>
            <w:r w:rsidRPr="00A14C2D">
              <w:rPr>
                <w:b/>
                <w:sz w:val="24"/>
              </w:rPr>
              <w:t>Centrally managed by UNDP-GEF Unit via GLJE)  </w:t>
            </w:r>
          </w:p>
          <w:p w14:paraId="09CE41DC" w14:textId="77777777" w:rsidR="00817E07" w:rsidRPr="00A14C2D" w:rsidRDefault="00817E07">
            <w:pPr>
              <w:rPr>
                <w:b/>
                <w:sz w:val="24"/>
              </w:rPr>
            </w:pPr>
            <w:r w:rsidRPr="00A14C2D">
              <w:rPr>
                <w:b/>
                <w:sz w:val="24"/>
              </w:rPr>
              <w:t> </w:t>
            </w:r>
          </w:p>
          <w:p w14:paraId="48C13BF6" w14:textId="77777777" w:rsidR="00817E07" w:rsidRPr="00A14C2D" w:rsidRDefault="00817E07">
            <w:pPr>
              <w:rPr>
                <w:b/>
                <w:sz w:val="24"/>
              </w:rPr>
            </w:pPr>
            <w:r w:rsidRPr="00A14C2D">
              <w:rPr>
                <w:b/>
                <w:sz w:val="24"/>
              </w:rPr>
              <w:t> </w:t>
            </w:r>
          </w:p>
        </w:tc>
      </w:tr>
    </w:tbl>
    <w:p w14:paraId="287B091D" w14:textId="32A11ADF" w:rsidR="00601000" w:rsidRDefault="00103B17" w:rsidP="003C0B96">
      <w:pPr>
        <w:pStyle w:val="ListParagraph"/>
        <w:numPr>
          <w:ilvl w:val="0"/>
          <w:numId w:val="2"/>
        </w:numPr>
        <w:spacing w:after="0" w:line="249" w:lineRule="auto"/>
        <w:jc w:val="both"/>
      </w:pPr>
      <w:r w:rsidRPr="00103B17">
        <w:rPr>
          <w:b/>
        </w:rPr>
        <w:lastRenderedPageBreak/>
        <w:t>MP projects</w:t>
      </w:r>
      <w:r>
        <w:t xml:space="preserve"> - </w:t>
      </w:r>
      <w:r w:rsidR="00601000" w:rsidRPr="00726425">
        <w:t xml:space="preserve">GMS </w:t>
      </w:r>
      <w:r w:rsidR="00A3435C">
        <w:t>distribution modality</w:t>
      </w:r>
      <w:r w:rsidR="00A3435C" w:rsidRPr="00726425">
        <w:t xml:space="preserve"> </w:t>
      </w:r>
      <w:r w:rsidR="00A3435C">
        <w:t>is</w:t>
      </w:r>
      <w:r w:rsidR="00A3435C" w:rsidRPr="00726425">
        <w:t xml:space="preserve"> </w:t>
      </w:r>
      <w:r w:rsidR="00601000" w:rsidRPr="00726425">
        <w:t xml:space="preserve">entered by </w:t>
      </w:r>
      <w:r w:rsidR="00A373EA" w:rsidRPr="00A373EA">
        <w:t>GSSC</w:t>
      </w:r>
      <w:r w:rsidR="00601000" w:rsidRPr="00726425">
        <w:t xml:space="preserve"> using the following distr</w:t>
      </w:r>
      <w:r w:rsidR="00601000">
        <w:t>ibution:</w:t>
      </w:r>
    </w:p>
    <w:p w14:paraId="2495D97D" w14:textId="77777777" w:rsidR="00266399" w:rsidRDefault="00266399" w:rsidP="00A373EA">
      <w:pPr>
        <w:spacing w:after="0" w:line="249" w:lineRule="auto"/>
        <w:jc w:val="both"/>
      </w:pPr>
    </w:p>
    <w:p w14:paraId="131953F0" w14:textId="161D07C6" w:rsidR="00A14C2D" w:rsidRDefault="7875AF12" w:rsidP="00A14C2D">
      <w:pPr>
        <w:pStyle w:val="ListParagraph"/>
        <w:spacing w:after="0" w:line="249" w:lineRule="auto"/>
        <w:jc w:val="both"/>
      </w:pPr>
      <w:r>
        <w:t xml:space="preserve">MP GMS Distribution – CO managed projects </w:t>
      </w:r>
    </w:p>
    <w:tbl>
      <w:tblPr>
        <w:tblStyle w:val="TableGrid"/>
        <w:tblW w:w="0" w:type="auto"/>
        <w:tblInd w:w="715" w:type="dxa"/>
        <w:tblLook w:val="04A0" w:firstRow="1" w:lastRow="0" w:firstColumn="1" w:lastColumn="0" w:noHBand="0" w:noVBand="1"/>
      </w:tblPr>
      <w:tblGrid>
        <w:gridCol w:w="2522"/>
        <w:gridCol w:w="1631"/>
        <w:gridCol w:w="1424"/>
        <w:gridCol w:w="1772"/>
        <w:gridCol w:w="1424"/>
        <w:gridCol w:w="1631"/>
        <w:gridCol w:w="1315"/>
      </w:tblGrid>
      <w:tr w:rsidR="001E096D" w:rsidRPr="00990402" w14:paraId="0A83416E" w14:textId="77777777" w:rsidTr="00081751">
        <w:trPr>
          <w:trHeight w:val="620"/>
        </w:trPr>
        <w:tc>
          <w:tcPr>
            <w:tcW w:w="2522" w:type="dxa"/>
            <w:noWrap/>
            <w:hideMark/>
          </w:tcPr>
          <w:p w14:paraId="4DB5CCB8" w14:textId="77777777" w:rsidR="001E096D" w:rsidRPr="00990402" w:rsidRDefault="001E096D" w:rsidP="00982D65">
            <w:pPr>
              <w:rPr>
                <w:b/>
                <w:bCs/>
              </w:rPr>
            </w:pPr>
            <w:r w:rsidRPr="00990402">
              <w:rPr>
                <w:b/>
                <w:bCs/>
              </w:rPr>
              <w:t xml:space="preserve">GMS rates </w:t>
            </w:r>
          </w:p>
        </w:tc>
        <w:tc>
          <w:tcPr>
            <w:tcW w:w="1631" w:type="dxa"/>
            <w:hideMark/>
          </w:tcPr>
          <w:p w14:paraId="527B80F7" w14:textId="77777777" w:rsidR="001E096D" w:rsidRPr="00990402" w:rsidRDefault="001E096D" w:rsidP="00990402">
            <w:pPr>
              <w:rPr>
                <w:b/>
                <w:bCs/>
              </w:rPr>
            </w:pPr>
            <w:r>
              <w:rPr>
                <w:b/>
                <w:bCs/>
              </w:rPr>
              <w:t xml:space="preserve"> Country Offices</w:t>
            </w:r>
          </w:p>
        </w:tc>
        <w:tc>
          <w:tcPr>
            <w:tcW w:w="1424" w:type="dxa"/>
            <w:hideMark/>
          </w:tcPr>
          <w:p w14:paraId="670F6091" w14:textId="77777777" w:rsidR="001E096D" w:rsidRPr="00990402" w:rsidRDefault="001E096D" w:rsidP="00990402">
            <w:pPr>
              <w:rPr>
                <w:b/>
                <w:bCs/>
              </w:rPr>
            </w:pPr>
            <w:r w:rsidRPr="00990402">
              <w:rPr>
                <w:b/>
                <w:bCs/>
              </w:rPr>
              <w:t xml:space="preserve"> R</w:t>
            </w:r>
            <w:r>
              <w:rPr>
                <w:b/>
                <w:bCs/>
              </w:rPr>
              <w:t xml:space="preserve">egional </w:t>
            </w:r>
            <w:r w:rsidRPr="00990402">
              <w:rPr>
                <w:b/>
                <w:bCs/>
              </w:rPr>
              <w:t>B</w:t>
            </w:r>
            <w:r>
              <w:rPr>
                <w:b/>
                <w:bCs/>
              </w:rPr>
              <w:t>ureaux</w:t>
            </w:r>
            <w:r w:rsidRPr="00990402">
              <w:rPr>
                <w:b/>
                <w:bCs/>
              </w:rPr>
              <w:t xml:space="preserve"> </w:t>
            </w:r>
          </w:p>
        </w:tc>
        <w:tc>
          <w:tcPr>
            <w:tcW w:w="1772" w:type="dxa"/>
            <w:hideMark/>
          </w:tcPr>
          <w:p w14:paraId="53F87689" w14:textId="77777777" w:rsidR="001E096D" w:rsidRPr="00990402" w:rsidRDefault="001E096D" w:rsidP="00990402">
            <w:pPr>
              <w:rPr>
                <w:b/>
                <w:bCs/>
              </w:rPr>
            </w:pPr>
            <w:r w:rsidRPr="00990402">
              <w:rPr>
                <w:b/>
                <w:bCs/>
              </w:rPr>
              <w:t xml:space="preserve"> Central Services </w:t>
            </w:r>
          </w:p>
        </w:tc>
        <w:tc>
          <w:tcPr>
            <w:tcW w:w="1424" w:type="dxa"/>
            <w:noWrap/>
            <w:hideMark/>
          </w:tcPr>
          <w:p w14:paraId="7DE85A21" w14:textId="77777777" w:rsidR="001E096D" w:rsidRPr="00990402" w:rsidRDefault="001E096D" w:rsidP="00990402">
            <w:pPr>
              <w:rPr>
                <w:b/>
                <w:bCs/>
              </w:rPr>
            </w:pPr>
            <w:r w:rsidRPr="00990402">
              <w:rPr>
                <w:b/>
                <w:bCs/>
              </w:rPr>
              <w:t>BPPS</w:t>
            </w:r>
          </w:p>
        </w:tc>
        <w:tc>
          <w:tcPr>
            <w:tcW w:w="1631" w:type="dxa"/>
            <w:hideMark/>
          </w:tcPr>
          <w:p w14:paraId="55D6A790" w14:textId="77777777" w:rsidR="001E096D" w:rsidRPr="00990402" w:rsidRDefault="001E096D" w:rsidP="00990402">
            <w:pPr>
              <w:rPr>
                <w:b/>
                <w:bCs/>
              </w:rPr>
            </w:pPr>
            <w:r w:rsidRPr="00990402">
              <w:rPr>
                <w:b/>
                <w:bCs/>
              </w:rPr>
              <w:t xml:space="preserve"> MP unit </w:t>
            </w:r>
          </w:p>
        </w:tc>
        <w:tc>
          <w:tcPr>
            <w:tcW w:w="1315" w:type="dxa"/>
            <w:noWrap/>
            <w:hideMark/>
          </w:tcPr>
          <w:p w14:paraId="26E717A8" w14:textId="77777777" w:rsidR="001E096D" w:rsidRPr="00990402" w:rsidRDefault="001E096D" w:rsidP="00990402">
            <w:pPr>
              <w:rPr>
                <w:b/>
                <w:bCs/>
              </w:rPr>
            </w:pPr>
            <w:r w:rsidRPr="00990402">
              <w:rPr>
                <w:b/>
                <w:bCs/>
              </w:rPr>
              <w:t xml:space="preserve"> Total </w:t>
            </w:r>
          </w:p>
        </w:tc>
      </w:tr>
      <w:tr w:rsidR="001E096D" w:rsidRPr="00990402" w14:paraId="1AD3765D" w14:textId="77777777" w:rsidTr="00081751">
        <w:trPr>
          <w:trHeight w:val="64"/>
        </w:trPr>
        <w:tc>
          <w:tcPr>
            <w:tcW w:w="2522" w:type="dxa"/>
            <w:noWrap/>
            <w:hideMark/>
          </w:tcPr>
          <w:p w14:paraId="6871D1AE" w14:textId="77777777" w:rsidR="001E096D" w:rsidRPr="00990402" w:rsidRDefault="001E096D" w:rsidP="00990402">
            <w:pPr>
              <w:rPr>
                <w:b/>
              </w:rPr>
            </w:pPr>
            <w:r w:rsidRPr="00990402">
              <w:rPr>
                <w:b/>
              </w:rPr>
              <w:t>7.00%</w:t>
            </w:r>
          </w:p>
        </w:tc>
        <w:tc>
          <w:tcPr>
            <w:tcW w:w="1631" w:type="dxa"/>
            <w:noWrap/>
            <w:hideMark/>
          </w:tcPr>
          <w:p w14:paraId="7185ED4E" w14:textId="408B6FE1" w:rsidR="001E096D" w:rsidRPr="00990402" w:rsidRDefault="001E096D" w:rsidP="005247DE">
            <w:pPr>
              <w:rPr>
                <w:b/>
              </w:rPr>
            </w:pPr>
            <w:r w:rsidRPr="00990402">
              <w:rPr>
                <w:b/>
              </w:rPr>
              <w:t>3</w:t>
            </w:r>
            <w:r w:rsidR="00FB5804">
              <w:rPr>
                <w:b/>
              </w:rPr>
              <w:t>7.1</w:t>
            </w:r>
            <w:r w:rsidRPr="00990402">
              <w:rPr>
                <w:b/>
              </w:rPr>
              <w:t>%</w:t>
            </w:r>
          </w:p>
        </w:tc>
        <w:tc>
          <w:tcPr>
            <w:tcW w:w="1424" w:type="dxa"/>
            <w:noWrap/>
            <w:hideMark/>
          </w:tcPr>
          <w:p w14:paraId="39EDB529" w14:textId="7AC834D2" w:rsidR="001E096D" w:rsidRPr="00990402" w:rsidRDefault="00FB5804" w:rsidP="00FB5804">
            <w:pPr>
              <w:rPr>
                <w:b/>
              </w:rPr>
            </w:pPr>
            <w:r>
              <w:rPr>
                <w:b/>
              </w:rPr>
              <w:t>7</w:t>
            </w:r>
            <w:r w:rsidR="001E096D" w:rsidRPr="00990402">
              <w:rPr>
                <w:b/>
              </w:rPr>
              <w:t>.</w:t>
            </w:r>
            <w:r>
              <w:rPr>
                <w:b/>
              </w:rPr>
              <w:t>4</w:t>
            </w:r>
            <w:r w:rsidR="001E096D" w:rsidRPr="00990402">
              <w:rPr>
                <w:b/>
              </w:rPr>
              <w:t>%</w:t>
            </w:r>
          </w:p>
        </w:tc>
        <w:tc>
          <w:tcPr>
            <w:tcW w:w="1772" w:type="dxa"/>
            <w:noWrap/>
            <w:hideMark/>
          </w:tcPr>
          <w:p w14:paraId="6F4BA80E" w14:textId="2F37F03B" w:rsidR="001E096D" w:rsidRPr="00990402" w:rsidRDefault="00FB0F7B" w:rsidP="00FB0F7B">
            <w:pPr>
              <w:rPr>
                <w:b/>
              </w:rPr>
            </w:pPr>
            <w:r>
              <w:rPr>
                <w:b/>
              </w:rPr>
              <w:t>25.6</w:t>
            </w:r>
            <w:r w:rsidR="001E096D" w:rsidRPr="00990402">
              <w:rPr>
                <w:b/>
              </w:rPr>
              <w:t>%</w:t>
            </w:r>
          </w:p>
        </w:tc>
        <w:tc>
          <w:tcPr>
            <w:tcW w:w="1424" w:type="dxa"/>
            <w:noWrap/>
            <w:hideMark/>
          </w:tcPr>
          <w:p w14:paraId="447B09D6" w14:textId="77777777" w:rsidR="001E096D" w:rsidRPr="00990402" w:rsidRDefault="001E096D" w:rsidP="005247DE">
            <w:pPr>
              <w:rPr>
                <w:b/>
              </w:rPr>
            </w:pPr>
            <w:r w:rsidRPr="00990402">
              <w:rPr>
                <w:b/>
              </w:rPr>
              <w:t>0.9%</w:t>
            </w:r>
          </w:p>
        </w:tc>
        <w:tc>
          <w:tcPr>
            <w:tcW w:w="1631" w:type="dxa"/>
            <w:noWrap/>
            <w:hideMark/>
          </w:tcPr>
          <w:p w14:paraId="3F352E2F" w14:textId="77777777" w:rsidR="001E096D" w:rsidRPr="00990402" w:rsidRDefault="001E096D" w:rsidP="005247DE">
            <w:pPr>
              <w:rPr>
                <w:b/>
              </w:rPr>
            </w:pPr>
            <w:r w:rsidRPr="00990402">
              <w:rPr>
                <w:b/>
              </w:rPr>
              <w:t>29%</w:t>
            </w:r>
          </w:p>
        </w:tc>
        <w:tc>
          <w:tcPr>
            <w:tcW w:w="1315" w:type="dxa"/>
            <w:noWrap/>
            <w:hideMark/>
          </w:tcPr>
          <w:p w14:paraId="763999F0" w14:textId="77777777" w:rsidR="001E096D" w:rsidRPr="00990402" w:rsidRDefault="001E096D" w:rsidP="00990402">
            <w:pPr>
              <w:rPr>
                <w:b/>
              </w:rPr>
            </w:pPr>
            <w:r w:rsidRPr="00990402">
              <w:rPr>
                <w:b/>
              </w:rPr>
              <w:t>100%</w:t>
            </w:r>
          </w:p>
        </w:tc>
      </w:tr>
    </w:tbl>
    <w:p w14:paraId="3D709019" w14:textId="77777777" w:rsidR="00081751" w:rsidRDefault="00081751" w:rsidP="00081751">
      <w:pPr>
        <w:pStyle w:val="ListParagraph"/>
      </w:pPr>
    </w:p>
    <w:p w14:paraId="278CE682" w14:textId="13EFAAD0" w:rsidR="0DF7502A" w:rsidRDefault="0DF7502A" w:rsidP="0DF7502A">
      <w:pPr>
        <w:pStyle w:val="ListParagraph"/>
      </w:pPr>
    </w:p>
    <w:p w14:paraId="228E03DE" w14:textId="6990A0BF" w:rsidR="2081B78C" w:rsidRDefault="1BB17757" w:rsidP="0DF7502A">
      <w:pPr>
        <w:pStyle w:val="ListParagraph"/>
      </w:pPr>
      <w:r>
        <w:t xml:space="preserve"> MP (Global) GMS Distri</w:t>
      </w:r>
      <w:r w:rsidR="2081B78C">
        <w:t>bution</w:t>
      </w:r>
      <w:r w:rsidR="76E304E3">
        <w:t xml:space="preserve"> – Global projects</w:t>
      </w:r>
    </w:p>
    <w:tbl>
      <w:tblPr>
        <w:tblStyle w:val="TableGrid"/>
        <w:tblW w:w="0" w:type="auto"/>
        <w:tblInd w:w="715" w:type="dxa"/>
        <w:tblLook w:val="04A0" w:firstRow="1" w:lastRow="0" w:firstColumn="1" w:lastColumn="0" w:noHBand="0" w:noVBand="1"/>
      </w:tblPr>
      <w:tblGrid>
        <w:gridCol w:w="2522"/>
        <w:gridCol w:w="1631"/>
        <w:gridCol w:w="1424"/>
        <w:gridCol w:w="1772"/>
        <w:gridCol w:w="1424"/>
        <w:gridCol w:w="1631"/>
        <w:gridCol w:w="1315"/>
      </w:tblGrid>
      <w:tr w:rsidR="0DF7502A" w14:paraId="5731629D" w14:textId="77777777" w:rsidTr="07BF5693">
        <w:trPr>
          <w:trHeight w:val="620"/>
        </w:trPr>
        <w:tc>
          <w:tcPr>
            <w:tcW w:w="2522" w:type="dxa"/>
          </w:tcPr>
          <w:p w14:paraId="41A263B1" w14:textId="77777777" w:rsidR="0DF7502A" w:rsidRDefault="0DF7502A" w:rsidP="0DF7502A">
            <w:pPr>
              <w:rPr>
                <w:b/>
                <w:bCs/>
              </w:rPr>
            </w:pPr>
            <w:r w:rsidRPr="07BF5693">
              <w:rPr>
                <w:b/>
                <w:bCs/>
              </w:rPr>
              <w:t xml:space="preserve">GMS rates </w:t>
            </w:r>
          </w:p>
        </w:tc>
        <w:tc>
          <w:tcPr>
            <w:tcW w:w="1631" w:type="dxa"/>
          </w:tcPr>
          <w:p w14:paraId="2E4565F7" w14:textId="77777777" w:rsidR="0DF7502A" w:rsidRDefault="0DF7502A" w:rsidP="0DF7502A">
            <w:pPr>
              <w:rPr>
                <w:b/>
                <w:bCs/>
              </w:rPr>
            </w:pPr>
            <w:r w:rsidRPr="07BF5693">
              <w:rPr>
                <w:b/>
                <w:bCs/>
              </w:rPr>
              <w:t xml:space="preserve"> Country Offices</w:t>
            </w:r>
          </w:p>
        </w:tc>
        <w:tc>
          <w:tcPr>
            <w:tcW w:w="1424" w:type="dxa"/>
          </w:tcPr>
          <w:p w14:paraId="1D755D82" w14:textId="6C73A104" w:rsidR="0DF7502A" w:rsidRDefault="0DF7502A" w:rsidP="0DF7502A">
            <w:pPr>
              <w:rPr>
                <w:b/>
                <w:bCs/>
              </w:rPr>
            </w:pPr>
            <w:r w:rsidRPr="07BF5693">
              <w:rPr>
                <w:b/>
                <w:bCs/>
              </w:rPr>
              <w:t xml:space="preserve"> R</w:t>
            </w:r>
            <w:r w:rsidR="56FF4079" w:rsidRPr="07BF5693">
              <w:rPr>
                <w:b/>
                <w:bCs/>
              </w:rPr>
              <w:t>B</w:t>
            </w:r>
            <w:r w:rsidR="716AADDE" w:rsidRPr="07BF5693">
              <w:rPr>
                <w:b/>
                <w:bCs/>
              </w:rPr>
              <w:t xml:space="preserve"> </w:t>
            </w:r>
            <w:proofErr w:type="gramStart"/>
            <w:r w:rsidR="716AADDE" w:rsidRPr="07BF5693">
              <w:rPr>
                <w:b/>
                <w:bCs/>
              </w:rPr>
              <w:t>Non Specific</w:t>
            </w:r>
            <w:proofErr w:type="gramEnd"/>
            <w:r w:rsidR="716AADDE" w:rsidRPr="07BF5693">
              <w:rPr>
                <w:b/>
                <w:bCs/>
              </w:rPr>
              <w:t xml:space="preserve"> Global Operations</w:t>
            </w:r>
            <w:r w:rsidRPr="07BF5693">
              <w:rPr>
                <w:b/>
                <w:bCs/>
              </w:rPr>
              <w:t xml:space="preserve"> </w:t>
            </w:r>
          </w:p>
        </w:tc>
        <w:tc>
          <w:tcPr>
            <w:tcW w:w="1772" w:type="dxa"/>
          </w:tcPr>
          <w:p w14:paraId="20F7F8FC" w14:textId="77777777" w:rsidR="0DF7502A" w:rsidRDefault="0DF7502A" w:rsidP="0DF7502A">
            <w:pPr>
              <w:rPr>
                <w:b/>
                <w:bCs/>
              </w:rPr>
            </w:pPr>
            <w:r w:rsidRPr="07BF5693">
              <w:rPr>
                <w:b/>
                <w:bCs/>
              </w:rPr>
              <w:t xml:space="preserve"> Central Services </w:t>
            </w:r>
          </w:p>
        </w:tc>
        <w:tc>
          <w:tcPr>
            <w:tcW w:w="1424" w:type="dxa"/>
          </w:tcPr>
          <w:p w14:paraId="0DA28A9D" w14:textId="77777777" w:rsidR="0DF7502A" w:rsidRDefault="0DF7502A" w:rsidP="0DF7502A">
            <w:pPr>
              <w:rPr>
                <w:b/>
                <w:bCs/>
              </w:rPr>
            </w:pPr>
            <w:r w:rsidRPr="07BF5693">
              <w:rPr>
                <w:b/>
                <w:bCs/>
              </w:rPr>
              <w:t>BPPS</w:t>
            </w:r>
          </w:p>
        </w:tc>
        <w:tc>
          <w:tcPr>
            <w:tcW w:w="1631" w:type="dxa"/>
          </w:tcPr>
          <w:p w14:paraId="24137B7C" w14:textId="77777777" w:rsidR="0DF7502A" w:rsidRDefault="0DF7502A" w:rsidP="0DF7502A">
            <w:pPr>
              <w:rPr>
                <w:b/>
                <w:bCs/>
              </w:rPr>
            </w:pPr>
            <w:r w:rsidRPr="07BF5693">
              <w:rPr>
                <w:b/>
                <w:bCs/>
              </w:rPr>
              <w:t xml:space="preserve"> MP unit </w:t>
            </w:r>
          </w:p>
        </w:tc>
        <w:tc>
          <w:tcPr>
            <w:tcW w:w="1315" w:type="dxa"/>
          </w:tcPr>
          <w:p w14:paraId="6ED9FC56" w14:textId="77777777" w:rsidR="0DF7502A" w:rsidRDefault="0DF7502A" w:rsidP="0DF7502A">
            <w:pPr>
              <w:rPr>
                <w:b/>
                <w:bCs/>
              </w:rPr>
            </w:pPr>
            <w:r w:rsidRPr="07BF5693">
              <w:rPr>
                <w:b/>
                <w:bCs/>
              </w:rPr>
              <w:t xml:space="preserve"> Total </w:t>
            </w:r>
          </w:p>
        </w:tc>
      </w:tr>
      <w:tr w:rsidR="0DF7502A" w14:paraId="6DB7769A" w14:textId="77777777" w:rsidTr="07BF5693">
        <w:trPr>
          <w:trHeight w:val="64"/>
        </w:trPr>
        <w:tc>
          <w:tcPr>
            <w:tcW w:w="2522" w:type="dxa"/>
          </w:tcPr>
          <w:p w14:paraId="65B13F9A" w14:textId="77777777" w:rsidR="0DF7502A" w:rsidRDefault="0DF7502A" w:rsidP="0DF7502A">
            <w:pPr>
              <w:rPr>
                <w:b/>
                <w:bCs/>
              </w:rPr>
            </w:pPr>
            <w:r w:rsidRPr="07BF5693">
              <w:rPr>
                <w:b/>
                <w:bCs/>
              </w:rPr>
              <w:t>7.00%</w:t>
            </w:r>
          </w:p>
        </w:tc>
        <w:tc>
          <w:tcPr>
            <w:tcW w:w="1631" w:type="dxa"/>
          </w:tcPr>
          <w:p w14:paraId="0ED1CA3D" w14:textId="0D1589C6" w:rsidR="0DF7502A" w:rsidRDefault="0DF7502A" w:rsidP="0DF7502A">
            <w:pPr>
              <w:rPr>
                <w:b/>
                <w:bCs/>
              </w:rPr>
            </w:pPr>
          </w:p>
        </w:tc>
        <w:tc>
          <w:tcPr>
            <w:tcW w:w="1424" w:type="dxa"/>
          </w:tcPr>
          <w:p w14:paraId="547285C1" w14:textId="7AC834D2" w:rsidR="0DF7502A" w:rsidRDefault="0DF7502A" w:rsidP="0DF7502A">
            <w:pPr>
              <w:rPr>
                <w:b/>
                <w:bCs/>
              </w:rPr>
            </w:pPr>
            <w:r w:rsidRPr="07BF5693">
              <w:rPr>
                <w:b/>
                <w:bCs/>
              </w:rPr>
              <w:t>7.4%</w:t>
            </w:r>
          </w:p>
        </w:tc>
        <w:tc>
          <w:tcPr>
            <w:tcW w:w="1772" w:type="dxa"/>
          </w:tcPr>
          <w:p w14:paraId="3A59E381" w14:textId="2F37F03B" w:rsidR="0DF7502A" w:rsidRDefault="0DF7502A" w:rsidP="0DF7502A">
            <w:pPr>
              <w:rPr>
                <w:b/>
                <w:bCs/>
              </w:rPr>
            </w:pPr>
            <w:r w:rsidRPr="07BF5693">
              <w:rPr>
                <w:b/>
                <w:bCs/>
              </w:rPr>
              <w:t>25.6%</w:t>
            </w:r>
          </w:p>
        </w:tc>
        <w:tc>
          <w:tcPr>
            <w:tcW w:w="1424" w:type="dxa"/>
          </w:tcPr>
          <w:p w14:paraId="178407B3" w14:textId="77777777" w:rsidR="0DF7502A" w:rsidRDefault="0DF7502A" w:rsidP="0DF7502A">
            <w:pPr>
              <w:rPr>
                <w:b/>
                <w:bCs/>
              </w:rPr>
            </w:pPr>
            <w:r w:rsidRPr="07BF5693">
              <w:rPr>
                <w:b/>
                <w:bCs/>
              </w:rPr>
              <w:t>0.9%</w:t>
            </w:r>
          </w:p>
        </w:tc>
        <w:tc>
          <w:tcPr>
            <w:tcW w:w="1631" w:type="dxa"/>
          </w:tcPr>
          <w:p w14:paraId="286CB123" w14:textId="2AF50A4B" w:rsidR="0DF7502A" w:rsidRDefault="18EEA9C1" w:rsidP="0DF7502A">
            <w:pPr>
              <w:rPr>
                <w:b/>
                <w:bCs/>
              </w:rPr>
            </w:pPr>
            <w:r w:rsidRPr="07BF5693">
              <w:rPr>
                <w:b/>
                <w:bCs/>
              </w:rPr>
              <w:t>66.10</w:t>
            </w:r>
            <w:r w:rsidR="0DF7502A" w:rsidRPr="07BF5693">
              <w:rPr>
                <w:b/>
                <w:bCs/>
              </w:rPr>
              <w:t>%</w:t>
            </w:r>
          </w:p>
        </w:tc>
        <w:tc>
          <w:tcPr>
            <w:tcW w:w="1315" w:type="dxa"/>
          </w:tcPr>
          <w:p w14:paraId="248D45CA" w14:textId="77777777" w:rsidR="0DF7502A" w:rsidRDefault="0DF7502A" w:rsidP="0DF7502A">
            <w:pPr>
              <w:rPr>
                <w:b/>
                <w:bCs/>
              </w:rPr>
            </w:pPr>
            <w:r w:rsidRPr="07BF5693">
              <w:rPr>
                <w:b/>
                <w:bCs/>
              </w:rPr>
              <w:t>100%</w:t>
            </w:r>
          </w:p>
        </w:tc>
      </w:tr>
    </w:tbl>
    <w:p w14:paraId="21121414" w14:textId="292E5B37" w:rsidR="0DF7502A" w:rsidRDefault="0DF7502A" w:rsidP="0DF7502A">
      <w:pPr>
        <w:pStyle w:val="ListParagraph"/>
      </w:pPr>
    </w:p>
    <w:p w14:paraId="2254DF68" w14:textId="77777777" w:rsidR="00081751" w:rsidRPr="00081751" w:rsidRDefault="00081751" w:rsidP="00081751">
      <w:pPr>
        <w:pStyle w:val="ListParagraph"/>
      </w:pPr>
    </w:p>
    <w:p w14:paraId="2D0B67D5" w14:textId="4E70AC62" w:rsidR="00990402" w:rsidRDefault="00DD7718" w:rsidP="00103B17">
      <w:pPr>
        <w:pStyle w:val="ListParagraph"/>
        <w:numPr>
          <w:ilvl w:val="0"/>
          <w:numId w:val="2"/>
        </w:numPr>
      </w:pPr>
      <w:r w:rsidRPr="00BE39C4">
        <w:rPr>
          <w:b/>
          <w:bCs/>
        </w:rPr>
        <w:t>The Global Fund (</w:t>
      </w:r>
      <w:r w:rsidR="00103B17" w:rsidRPr="00BE39C4">
        <w:rPr>
          <w:b/>
          <w:bCs/>
        </w:rPr>
        <w:t>GF</w:t>
      </w:r>
      <w:r w:rsidRPr="00BE39C4">
        <w:rPr>
          <w:b/>
          <w:bCs/>
        </w:rPr>
        <w:t>)</w:t>
      </w:r>
      <w:r w:rsidR="00103B17" w:rsidRPr="1E29D66A">
        <w:rPr>
          <w:b/>
          <w:bCs/>
        </w:rPr>
        <w:t xml:space="preserve"> projects </w:t>
      </w:r>
      <w:r w:rsidR="00103B17">
        <w:t xml:space="preserve">– GMS rates are </w:t>
      </w:r>
      <w:r w:rsidR="0052139A">
        <w:t xml:space="preserve">selected </w:t>
      </w:r>
      <w:r w:rsidR="00103B17">
        <w:t>by the country offices</w:t>
      </w:r>
      <w:r w:rsidR="006E2B6D">
        <w:t xml:space="preserve"> in </w:t>
      </w:r>
      <w:r w:rsidR="004D139E">
        <w:t>Grant</w:t>
      </w:r>
      <w:r w:rsidR="001371DB">
        <w:t>s</w:t>
      </w:r>
      <w:r w:rsidR="004D139E">
        <w:t xml:space="preserve"> Management</w:t>
      </w:r>
      <w:r w:rsidR="006E2B6D">
        <w:t xml:space="preserve"> </w:t>
      </w:r>
      <w:r w:rsidR="004D139E">
        <w:t>M</w:t>
      </w:r>
      <w:r w:rsidR="5639C945">
        <w:t xml:space="preserve">odule </w:t>
      </w:r>
      <w:r w:rsidR="00103B17">
        <w:t xml:space="preserve">and the following GMS </w:t>
      </w:r>
      <w:r w:rsidR="006E2B6D">
        <w:t xml:space="preserve">distribution modality </w:t>
      </w:r>
      <w:r w:rsidR="003F3657">
        <w:t xml:space="preserve">is set up </w:t>
      </w:r>
      <w:r w:rsidR="006E2B6D">
        <w:t>by</w:t>
      </w:r>
      <w:r w:rsidR="003F3657">
        <w:t xml:space="preserve"> GSSC </w:t>
      </w:r>
      <w:r w:rsidR="00103B17">
        <w:t xml:space="preserve">in </w:t>
      </w:r>
      <w:r w:rsidR="00B23516">
        <w:t xml:space="preserve">Contract </w:t>
      </w:r>
      <w:r w:rsidR="001371DB">
        <w:t xml:space="preserve">Management </w:t>
      </w:r>
      <w:r w:rsidR="00B23516">
        <w:t>Module</w:t>
      </w:r>
      <w:r w:rsidR="00103B17">
        <w:t>:</w:t>
      </w:r>
    </w:p>
    <w:tbl>
      <w:tblPr>
        <w:tblStyle w:val="TableGrid"/>
        <w:tblW w:w="0" w:type="auto"/>
        <w:tblInd w:w="715" w:type="dxa"/>
        <w:tblLook w:val="04A0" w:firstRow="1" w:lastRow="0" w:firstColumn="1" w:lastColumn="0" w:noHBand="0" w:noVBand="1"/>
      </w:tblPr>
      <w:tblGrid>
        <w:gridCol w:w="2554"/>
        <w:gridCol w:w="1651"/>
        <w:gridCol w:w="1442"/>
        <w:gridCol w:w="1794"/>
        <w:gridCol w:w="1442"/>
        <w:gridCol w:w="1651"/>
        <w:gridCol w:w="1331"/>
      </w:tblGrid>
      <w:tr w:rsidR="00982D65" w:rsidRPr="00990402" w14:paraId="50F9BF88" w14:textId="77777777" w:rsidTr="00DF28E1">
        <w:trPr>
          <w:trHeight w:val="656"/>
        </w:trPr>
        <w:tc>
          <w:tcPr>
            <w:tcW w:w="2554" w:type="dxa"/>
            <w:noWrap/>
            <w:hideMark/>
          </w:tcPr>
          <w:p w14:paraId="299B220F" w14:textId="77777777" w:rsidR="00982D65" w:rsidRPr="00990402" w:rsidRDefault="00982D65" w:rsidP="00846130">
            <w:pPr>
              <w:rPr>
                <w:b/>
                <w:bCs/>
              </w:rPr>
            </w:pPr>
            <w:r w:rsidRPr="00990402">
              <w:rPr>
                <w:b/>
                <w:bCs/>
              </w:rPr>
              <w:t xml:space="preserve">GMS rates </w:t>
            </w:r>
          </w:p>
        </w:tc>
        <w:tc>
          <w:tcPr>
            <w:tcW w:w="1651" w:type="dxa"/>
            <w:hideMark/>
          </w:tcPr>
          <w:p w14:paraId="3F765E75" w14:textId="77777777" w:rsidR="00982D65" w:rsidRPr="00990402" w:rsidRDefault="00982D65" w:rsidP="00846130">
            <w:pPr>
              <w:rPr>
                <w:b/>
                <w:bCs/>
              </w:rPr>
            </w:pPr>
            <w:r>
              <w:rPr>
                <w:b/>
                <w:bCs/>
              </w:rPr>
              <w:t xml:space="preserve"> Country Offices</w:t>
            </w:r>
          </w:p>
        </w:tc>
        <w:tc>
          <w:tcPr>
            <w:tcW w:w="1442" w:type="dxa"/>
            <w:hideMark/>
          </w:tcPr>
          <w:p w14:paraId="3B129382" w14:textId="77777777" w:rsidR="00982D65" w:rsidRPr="00990402" w:rsidRDefault="00982D65" w:rsidP="00846130">
            <w:pPr>
              <w:rPr>
                <w:b/>
                <w:bCs/>
              </w:rPr>
            </w:pPr>
            <w:r w:rsidRPr="00990402">
              <w:rPr>
                <w:b/>
                <w:bCs/>
              </w:rPr>
              <w:t xml:space="preserve"> R</w:t>
            </w:r>
            <w:r>
              <w:rPr>
                <w:b/>
                <w:bCs/>
              </w:rPr>
              <w:t xml:space="preserve">egional </w:t>
            </w:r>
            <w:r w:rsidRPr="00990402">
              <w:rPr>
                <w:b/>
                <w:bCs/>
              </w:rPr>
              <w:t>B</w:t>
            </w:r>
            <w:r>
              <w:rPr>
                <w:b/>
                <w:bCs/>
              </w:rPr>
              <w:t>ureaux</w:t>
            </w:r>
            <w:r w:rsidRPr="00990402">
              <w:rPr>
                <w:b/>
                <w:bCs/>
              </w:rPr>
              <w:t xml:space="preserve"> </w:t>
            </w:r>
          </w:p>
        </w:tc>
        <w:tc>
          <w:tcPr>
            <w:tcW w:w="1794" w:type="dxa"/>
            <w:hideMark/>
          </w:tcPr>
          <w:p w14:paraId="52B1B65F" w14:textId="77777777" w:rsidR="00982D65" w:rsidRPr="00990402" w:rsidRDefault="00982D65" w:rsidP="00846130">
            <w:pPr>
              <w:rPr>
                <w:b/>
                <w:bCs/>
              </w:rPr>
            </w:pPr>
            <w:r w:rsidRPr="00990402">
              <w:rPr>
                <w:b/>
                <w:bCs/>
              </w:rPr>
              <w:t xml:space="preserve"> Central Services </w:t>
            </w:r>
          </w:p>
        </w:tc>
        <w:tc>
          <w:tcPr>
            <w:tcW w:w="1442" w:type="dxa"/>
            <w:noWrap/>
            <w:hideMark/>
          </w:tcPr>
          <w:p w14:paraId="06AE33AE" w14:textId="77777777" w:rsidR="00982D65" w:rsidRPr="00990402" w:rsidRDefault="00982D65" w:rsidP="00846130">
            <w:pPr>
              <w:rPr>
                <w:b/>
                <w:bCs/>
              </w:rPr>
            </w:pPr>
            <w:r w:rsidRPr="00990402">
              <w:rPr>
                <w:b/>
                <w:bCs/>
              </w:rPr>
              <w:t>BPPS</w:t>
            </w:r>
          </w:p>
        </w:tc>
        <w:tc>
          <w:tcPr>
            <w:tcW w:w="1651" w:type="dxa"/>
            <w:hideMark/>
          </w:tcPr>
          <w:p w14:paraId="64015387" w14:textId="7FAADF1B" w:rsidR="00982D65" w:rsidRPr="00990402" w:rsidRDefault="00982D65" w:rsidP="00982D65">
            <w:pPr>
              <w:rPr>
                <w:b/>
                <w:bCs/>
              </w:rPr>
            </w:pPr>
            <w:r w:rsidRPr="00990402">
              <w:rPr>
                <w:b/>
                <w:bCs/>
              </w:rPr>
              <w:t xml:space="preserve"> </w:t>
            </w:r>
            <w:r w:rsidR="000B5535">
              <w:rPr>
                <w:b/>
                <w:bCs/>
              </w:rPr>
              <w:t>BPPS/</w:t>
            </w:r>
            <w:r>
              <w:rPr>
                <w:b/>
                <w:bCs/>
              </w:rPr>
              <w:t>GF</w:t>
            </w:r>
            <w:r w:rsidR="000B5535">
              <w:rPr>
                <w:b/>
                <w:bCs/>
              </w:rPr>
              <w:t xml:space="preserve"> Partnership Team</w:t>
            </w:r>
            <w:r w:rsidRPr="00990402">
              <w:rPr>
                <w:b/>
                <w:bCs/>
              </w:rPr>
              <w:t xml:space="preserve"> </w:t>
            </w:r>
          </w:p>
        </w:tc>
        <w:tc>
          <w:tcPr>
            <w:tcW w:w="1331" w:type="dxa"/>
            <w:noWrap/>
            <w:hideMark/>
          </w:tcPr>
          <w:p w14:paraId="21EE6086" w14:textId="77777777" w:rsidR="00982D65" w:rsidRPr="00990402" w:rsidRDefault="00982D65" w:rsidP="00846130">
            <w:pPr>
              <w:rPr>
                <w:b/>
                <w:bCs/>
              </w:rPr>
            </w:pPr>
            <w:r w:rsidRPr="00990402">
              <w:rPr>
                <w:b/>
                <w:bCs/>
              </w:rPr>
              <w:t xml:space="preserve"> Total </w:t>
            </w:r>
          </w:p>
        </w:tc>
      </w:tr>
      <w:tr w:rsidR="00982D65" w:rsidRPr="00990402" w14:paraId="035BA6B6" w14:textId="77777777" w:rsidTr="00DF28E1">
        <w:trPr>
          <w:trHeight w:val="67"/>
        </w:trPr>
        <w:tc>
          <w:tcPr>
            <w:tcW w:w="2554" w:type="dxa"/>
            <w:noWrap/>
            <w:hideMark/>
          </w:tcPr>
          <w:p w14:paraId="1835AFDB" w14:textId="77777777" w:rsidR="00982D65" w:rsidRPr="00990402" w:rsidRDefault="00982D65" w:rsidP="00846130">
            <w:pPr>
              <w:rPr>
                <w:b/>
              </w:rPr>
            </w:pPr>
            <w:r w:rsidRPr="00990402">
              <w:rPr>
                <w:b/>
              </w:rPr>
              <w:t>7.00%</w:t>
            </w:r>
          </w:p>
        </w:tc>
        <w:tc>
          <w:tcPr>
            <w:tcW w:w="1651" w:type="dxa"/>
            <w:noWrap/>
          </w:tcPr>
          <w:p w14:paraId="5EA82A2A" w14:textId="77777777" w:rsidR="00982D65" w:rsidRPr="00990402" w:rsidRDefault="00DF28E1" w:rsidP="00846130">
            <w:pPr>
              <w:rPr>
                <w:b/>
              </w:rPr>
            </w:pPr>
            <w:r>
              <w:rPr>
                <w:b/>
              </w:rPr>
              <w:t>53.8%</w:t>
            </w:r>
          </w:p>
        </w:tc>
        <w:tc>
          <w:tcPr>
            <w:tcW w:w="1442" w:type="dxa"/>
            <w:noWrap/>
          </w:tcPr>
          <w:p w14:paraId="746683A4" w14:textId="77777777" w:rsidR="00982D65" w:rsidRPr="00990402" w:rsidRDefault="00DF28E1" w:rsidP="00846130">
            <w:pPr>
              <w:rPr>
                <w:b/>
              </w:rPr>
            </w:pPr>
            <w:r>
              <w:rPr>
                <w:b/>
              </w:rPr>
              <w:t>3.1%</w:t>
            </w:r>
          </w:p>
        </w:tc>
        <w:tc>
          <w:tcPr>
            <w:tcW w:w="1794" w:type="dxa"/>
            <w:noWrap/>
          </w:tcPr>
          <w:p w14:paraId="1BD52A7C" w14:textId="77777777" w:rsidR="00982D65" w:rsidRPr="00990402" w:rsidRDefault="00DF28E1" w:rsidP="00846130">
            <w:pPr>
              <w:rPr>
                <w:b/>
              </w:rPr>
            </w:pPr>
            <w:r>
              <w:rPr>
                <w:b/>
              </w:rPr>
              <w:t>9.3%</w:t>
            </w:r>
          </w:p>
        </w:tc>
        <w:tc>
          <w:tcPr>
            <w:tcW w:w="1442" w:type="dxa"/>
            <w:noWrap/>
          </w:tcPr>
          <w:p w14:paraId="5BCB8CEB" w14:textId="06E9BA69" w:rsidR="00982D65" w:rsidRPr="00990402" w:rsidRDefault="00D67065" w:rsidP="00846130">
            <w:pPr>
              <w:rPr>
                <w:b/>
              </w:rPr>
            </w:pPr>
            <w:r>
              <w:rPr>
                <w:b/>
              </w:rPr>
              <w:t>0.8</w:t>
            </w:r>
            <w:r w:rsidR="00DF28E1">
              <w:rPr>
                <w:b/>
              </w:rPr>
              <w:t>%</w:t>
            </w:r>
          </w:p>
        </w:tc>
        <w:tc>
          <w:tcPr>
            <w:tcW w:w="1651" w:type="dxa"/>
            <w:noWrap/>
          </w:tcPr>
          <w:p w14:paraId="2AEA0437" w14:textId="77777777" w:rsidR="00982D65" w:rsidRPr="00990402" w:rsidRDefault="005247DE" w:rsidP="00846130">
            <w:pPr>
              <w:rPr>
                <w:b/>
              </w:rPr>
            </w:pPr>
            <w:r>
              <w:rPr>
                <w:b/>
              </w:rPr>
              <w:t>33%</w:t>
            </w:r>
          </w:p>
        </w:tc>
        <w:tc>
          <w:tcPr>
            <w:tcW w:w="1331" w:type="dxa"/>
            <w:noWrap/>
            <w:hideMark/>
          </w:tcPr>
          <w:p w14:paraId="6EB07A95" w14:textId="77777777" w:rsidR="00982D65" w:rsidRPr="00990402" w:rsidRDefault="00982D65" w:rsidP="00846130">
            <w:pPr>
              <w:rPr>
                <w:b/>
              </w:rPr>
            </w:pPr>
            <w:r w:rsidRPr="00990402">
              <w:rPr>
                <w:b/>
              </w:rPr>
              <w:t>100%</w:t>
            </w:r>
          </w:p>
        </w:tc>
      </w:tr>
    </w:tbl>
    <w:p w14:paraId="2576746D" w14:textId="039A44D0" w:rsidR="005247DE" w:rsidRPr="00103B17" w:rsidRDefault="005247DE" w:rsidP="00982D65"/>
    <w:sectPr w:rsidR="005247DE" w:rsidRPr="00103B17" w:rsidSect="00151835">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B6389" w14:textId="77777777" w:rsidR="00641B17" w:rsidRDefault="00641B17" w:rsidP="00A14C2D">
      <w:pPr>
        <w:spacing w:after="0" w:line="240" w:lineRule="auto"/>
      </w:pPr>
      <w:r>
        <w:separator/>
      </w:r>
    </w:p>
  </w:endnote>
  <w:endnote w:type="continuationSeparator" w:id="0">
    <w:p w14:paraId="3069E601" w14:textId="77777777" w:rsidR="00641B17" w:rsidRDefault="00641B17" w:rsidP="00A14C2D">
      <w:pPr>
        <w:spacing w:after="0" w:line="240" w:lineRule="auto"/>
      </w:pPr>
      <w:r>
        <w:continuationSeparator/>
      </w:r>
    </w:p>
  </w:endnote>
  <w:endnote w:type="continuationNotice" w:id="1">
    <w:p w14:paraId="279EDFA0" w14:textId="77777777" w:rsidR="00641B17" w:rsidRDefault="00641B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503626"/>
      <w:docPartObj>
        <w:docPartGallery w:val="Page Numbers (Bottom of Page)"/>
        <w:docPartUnique/>
      </w:docPartObj>
    </w:sdtPr>
    <w:sdtEndPr>
      <w:rPr>
        <w:noProof/>
      </w:rPr>
    </w:sdtEndPr>
    <w:sdtContent>
      <w:p w14:paraId="68A0D8BE" w14:textId="77777777" w:rsidR="00A14C2D" w:rsidRDefault="00A14C2D">
        <w:pPr>
          <w:pStyle w:val="Footer"/>
          <w:jc w:val="center"/>
        </w:pPr>
        <w:r>
          <w:fldChar w:fldCharType="begin"/>
        </w:r>
        <w:r>
          <w:instrText xml:space="preserve"> PAGE   \* MERGEFORMAT </w:instrText>
        </w:r>
        <w:r>
          <w:fldChar w:fldCharType="separate"/>
        </w:r>
        <w:r w:rsidR="00381529">
          <w:rPr>
            <w:noProof/>
          </w:rPr>
          <w:t>1</w:t>
        </w:r>
        <w:r>
          <w:rPr>
            <w:noProof/>
          </w:rPr>
          <w:fldChar w:fldCharType="end"/>
        </w:r>
      </w:p>
    </w:sdtContent>
  </w:sdt>
  <w:p w14:paraId="7DA7CDC8" w14:textId="77777777" w:rsidR="00A14C2D" w:rsidRDefault="00A14C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E9D61" w14:textId="77777777" w:rsidR="00641B17" w:rsidRDefault="00641B17" w:rsidP="00A14C2D">
      <w:pPr>
        <w:spacing w:after="0" w:line="240" w:lineRule="auto"/>
      </w:pPr>
      <w:r>
        <w:separator/>
      </w:r>
    </w:p>
  </w:footnote>
  <w:footnote w:type="continuationSeparator" w:id="0">
    <w:p w14:paraId="433296F9" w14:textId="77777777" w:rsidR="00641B17" w:rsidRDefault="00641B17" w:rsidP="00A14C2D">
      <w:pPr>
        <w:spacing w:after="0" w:line="240" w:lineRule="auto"/>
      </w:pPr>
      <w:r>
        <w:continuationSeparator/>
      </w:r>
    </w:p>
  </w:footnote>
  <w:footnote w:type="continuationNotice" w:id="1">
    <w:p w14:paraId="73EC3E50" w14:textId="77777777" w:rsidR="00641B17" w:rsidRDefault="00641B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46478"/>
    <w:multiLevelType w:val="hybridMultilevel"/>
    <w:tmpl w:val="C994EE38"/>
    <w:lvl w:ilvl="0" w:tplc="7C4E4C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437165"/>
    <w:multiLevelType w:val="hybridMultilevel"/>
    <w:tmpl w:val="1E26E1FE"/>
    <w:lvl w:ilvl="0" w:tplc="55DC3356">
      <w:start w:val="1"/>
      <w:numFmt w:val="decimal"/>
      <w:lvlText w:val="%1."/>
      <w:lvlJc w:val="left"/>
      <w:pPr>
        <w:ind w:left="705"/>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CF520990">
      <w:start w:val="1"/>
      <w:numFmt w:val="lowerLetter"/>
      <w:lvlText w:val="%2"/>
      <w:lvlJc w:val="left"/>
      <w:pPr>
        <w:ind w:left="144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2" w:tplc="52CA77BE">
      <w:start w:val="1"/>
      <w:numFmt w:val="lowerRoman"/>
      <w:lvlText w:val="%3"/>
      <w:lvlJc w:val="left"/>
      <w:pPr>
        <w:ind w:left="21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tplc="2D26562C">
      <w:start w:val="1"/>
      <w:numFmt w:val="decimal"/>
      <w:lvlText w:val="%4"/>
      <w:lvlJc w:val="left"/>
      <w:pPr>
        <w:ind w:left="288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tplc="54A00672">
      <w:start w:val="1"/>
      <w:numFmt w:val="lowerLetter"/>
      <w:lvlText w:val="%5"/>
      <w:lvlJc w:val="left"/>
      <w:pPr>
        <w:ind w:left="360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tplc="B4B87278">
      <w:start w:val="1"/>
      <w:numFmt w:val="lowerRoman"/>
      <w:lvlText w:val="%6"/>
      <w:lvlJc w:val="left"/>
      <w:pPr>
        <w:ind w:left="432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tplc="EEA6D59C">
      <w:start w:val="1"/>
      <w:numFmt w:val="decimal"/>
      <w:lvlText w:val="%7"/>
      <w:lvlJc w:val="left"/>
      <w:pPr>
        <w:ind w:left="504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tplc="5F2A6AE2">
      <w:start w:val="1"/>
      <w:numFmt w:val="lowerLetter"/>
      <w:lvlText w:val="%8"/>
      <w:lvlJc w:val="left"/>
      <w:pPr>
        <w:ind w:left="57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tplc="E1BEECC4">
      <w:start w:val="1"/>
      <w:numFmt w:val="lowerRoman"/>
      <w:lvlText w:val="%9"/>
      <w:lvlJc w:val="left"/>
      <w:pPr>
        <w:ind w:left="648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num w:numId="1" w16cid:durableId="646593083">
    <w:abstractNumId w:val="1"/>
  </w:num>
  <w:num w:numId="2" w16cid:durableId="17413226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rc0MzcxMLU0NDVU0lEKTi0uzszPAykwrAUA+QzOXiwAAAA="/>
  </w:docVars>
  <w:rsids>
    <w:rsidRoot w:val="00151835"/>
    <w:rsid w:val="00003D16"/>
    <w:rsid w:val="00006D84"/>
    <w:rsid w:val="00006F88"/>
    <w:rsid w:val="000115EF"/>
    <w:rsid w:val="000149F0"/>
    <w:rsid w:val="00020703"/>
    <w:rsid w:val="000357E7"/>
    <w:rsid w:val="000373D0"/>
    <w:rsid w:val="00037ADE"/>
    <w:rsid w:val="00037D34"/>
    <w:rsid w:val="00042AF4"/>
    <w:rsid w:val="00051BC8"/>
    <w:rsid w:val="0005349C"/>
    <w:rsid w:val="000555C2"/>
    <w:rsid w:val="00061E53"/>
    <w:rsid w:val="00062069"/>
    <w:rsid w:val="00066336"/>
    <w:rsid w:val="00066526"/>
    <w:rsid w:val="00070745"/>
    <w:rsid w:val="00070B4D"/>
    <w:rsid w:val="00081751"/>
    <w:rsid w:val="00083677"/>
    <w:rsid w:val="00085B7C"/>
    <w:rsid w:val="00092078"/>
    <w:rsid w:val="00093844"/>
    <w:rsid w:val="00096490"/>
    <w:rsid w:val="00097B8C"/>
    <w:rsid w:val="000A0741"/>
    <w:rsid w:val="000A15C5"/>
    <w:rsid w:val="000B26EA"/>
    <w:rsid w:val="000B2841"/>
    <w:rsid w:val="000B5535"/>
    <w:rsid w:val="000C2E91"/>
    <w:rsid w:val="000C56E8"/>
    <w:rsid w:val="000C7421"/>
    <w:rsid w:val="000D07C8"/>
    <w:rsid w:val="000D0E5C"/>
    <w:rsid w:val="000D1E6F"/>
    <w:rsid w:val="000D229F"/>
    <w:rsid w:val="000D5E2A"/>
    <w:rsid w:val="000E32A8"/>
    <w:rsid w:val="000E7886"/>
    <w:rsid w:val="000F0D14"/>
    <w:rsid w:val="000F188D"/>
    <w:rsid w:val="000F6E6A"/>
    <w:rsid w:val="001020A8"/>
    <w:rsid w:val="00103B17"/>
    <w:rsid w:val="00107A3A"/>
    <w:rsid w:val="00110310"/>
    <w:rsid w:val="00111E2E"/>
    <w:rsid w:val="001142FB"/>
    <w:rsid w:val="0012239A"/>
    <w:rsid w:val="00132B3C"/>
    <w:rsid w:val="001371DB"/>
    <w:rsid w:val="0013742F"/>
    <w:rsid w:val="00151835"/>
    <w:rsid w:val="0015549B"/>
    <w:rsid w:val="00155B74"/>
    <w:rsid w:val="00161392"/>
    <w:rsid w:val="00162877"/>
    <w:rsid w:val="00165454"/>
    <w:rsid w:val="001654CC"/>
    <w:rsid w:val="00166224"/>
    <w:rsid w:val="001724FA"/>
    <w:rsid w:val="00176ED7"/>
    <w:rsid w:val="00177A5F"/>
    <w:rsid w:val="00181F10"/>
    <w:rsid w:val="00182D59"/>
    <w:rsid w:val="001854F7"/>
    <w:rsid w:val="001A0247"/>
    <w:rsid w:val="001A1812"/>
    <w:rsid w:val="001A2694"/>
    <w:rsid w:val="001A3761"/>
    <w:rsid w:val="001A3AD4"/>
    <w:rsid w:val="001A3E1E"/>
    <w:rsid w:val="001B2A8B"/>
    <w:rsid w:val="001B57DA"/>
    <w:rsid w:val="001B5B7F"/>
    <w:rsid w:val="001C2EE6"/>
    <w:rsid w:val="001D0A90"/>
    <w:rsid w:val="001D13F7"/>
    <w:rsid w:val="001D447E"/>
    <w:rsid w:val="001E027E"/>
    <w:rsid w:val="001E096D"/>
    <w:rsid w:val="001E3F9F"/>
    <w:rsid w:val="001E4777"/>
    <w:rsid w:val="001E5559"/>
    <w:rsid w:val="001E7586"/>
    <w:rsid w:val="001F21FD"/>
    <w:rsid w:val="001F630B"/>
    <w:rsid w:val="00202123"/>
    <w:rsid w:val="0020318E"/>
    <w:rsid w:val="002043B9"/>
    <w:rsid w:val="002050D0"/>
    <w:rsid w:val="00205BD9"/>
    <w:rsid w:val="00211455"/>
    <w:rsid w:val="00214CB5"/>
    <w:rsid w:val="00216C25"/>
    <w:rsid w:val="00221F44"/>
    <w:rsid w:val="00223C11"/>
    <w:rsid w:val="00223D8B"/>
    <w:rsid w:val="00225643"/>
    <w:rsid w:val="00226CC5"/>
    <w:rsid w:val="0023067D"/>
    <w:rsid w:val="00231C33"/>
    <w:rsid w:val="00233A20"/>
    <w:rsid w:val="00234C2F"/>
    <w:rsid w:val="00235ABC"/>
    <w:rsid w:val="002434D0"/>
    <w:rsid w:val="0024437F"/>
    <w:rsid w:val="00246FD8"/>
    <w:rsid w:val="002470E0"/>
    <w:rsid w:val="0025054F"/>
    <w:rsid w:val="00252E58"/>
    <w:rsid w:val="00252EEA"/>
    <w:rsid w:val="002530F4"/>
    <w:rsid w:val="002535DC"/>
    <w:rsid w:val="002538D1"/>
    <w:rsid w:val="002538FE"/>
    <w:rsid w:val="002560ED"/>
    <w:rsid w:val="00256AEC"/>
    <w:rsid w:val="00261238"/>
    <w:rsid w:val="002635EF"/>
    <w:rsid w:val="002656D6"/>
    <w:rsid w:val="00265B0E"/>
    <w:rsid w:val="00266399"/>
    <w:rsid w:val="00266672"/>
    <w:rsid w:val="002707F9"/>
    <w:rsid w:val="00271D56"/>
    <w:rsid w:val="00273B8B"/>
    <w:rsid w:val="002773B1"/>
    <w:rsid w:val="00280CC8"/>
    <w:rsid w:val="002810FB"/>
    <w:rsid w:val="00284857"/>
    <w:rsid w:val="00286456"/>
    <w:rsid w:val="00287314"/>
    <w:rsid w:val="00291227"/>
    <w:rsid w:val="00292C8A"/>
    <w:rsid w:val="002962F7"/>
    <w:rsid w:val="002A1B9A"/>
    <w:rsid w:val="002A3741"/>
    <w:rsid w:val="002A42B0"/>
    <w:rsid w:val="002A4461"/>
    <w:rsid w:val="002A6162"/>
    <w:rsid w:val="002A71A2"/>
    <w:rsid w:val="002B10DA"/>
    <w:rsid w:val="002B6664"/>
    <w:rsid w:val="002B7074"/>
    <w:rsid w:val="002C1DE9"/>
    <w:rsid w:val="002C546A"/>
    <w:rsid w:val="002D0819"/>
    <w:rsid w:val="002D2F33"/>
    <w:rsid w:val="002D47C6"/>
    <w:rsid w:val="002D5F7F"/>
    <w:rsid w:val="002D61EB"/>
    <w:rsid w:val="002E054F"/>
    <w:rsid w:val="002E587B"/>
    <w:rsid w:val="002E6ADB"/>
    <w:rsid w:val="002F1879"/>
    <w:rsid w:val="002F2826"/>
    <w:rsid w:val="00300554"/>
    <w:rsid w:val="00301BB0"/>
    <w:rsid w:val="00302BB2"/>
    <w:rsid w:val="00302DE0"/>
    <w:rsid w:val="00307A53"/>
    <w:rsid w:val="00311869"/>
    <w:rsid w:val="00312A2F"/>
    <w:rsid w:val="00314A41"/>
    <w:rsid w:val="00315E86"/>
    <w:rsid w:val="0031629B"/>
    <w:rsid w:val="003230C2"/>
    <w:rsid w:val="00323457"/>
    <w:rsid w:val="003254B6"/>
    <w:rsid w:val="00326A0E"/>
    <w:rsid w:val="00332A7D"/>
    <w:rsid w:val="003407A3"/>
    <w:rsid w:val="00342907"/>
    <w:rsid w:val="00343491"/>
    <w:rsid w:val="00343D05"/>
    <w:rsid w:val="003473CC"/>
    <w:rsid w:val="00347470"/>
    <w:rsid w:val="003547BF"/>
    <w:rsid w:val="00355AF2"/>
    <w:rsid w:val="003560D9"/>
    <w:rsid w:val="003576CC"/>
    <w:rsid w:val="00360049"/>
    <w:rsid w:val="003620D8"/>
    <w:rsid w:val="00362E1F"/>
    <w:rsid w:val="00362F63"/>
    <w:rsid w:val="00365141"/>
    <w:rsid w:val="00367E4C"/>
    <w:rsid w:val="00373A38"/>
    <w:rsid w:val="00377B26"/>
    <w:rsid w:val="00381529"/>
    <w:rsid w:val="0038281D"/>
    <w:rsid w:val="003872CC"/>
    <w:rsid w:val="00391831"/>
    <w:rsid w:val="00397156"/>
    <w:rsid w:val="003A1236"/>
    <w:rsid w:val="003A16EA"/>
    <w:rsid w:val="003A3D93"/>
    <w:rsid w:val="003A54CF"/>
    <w:rsid w:val="003A5EED"/>
    <w:rsid w:val="003B5670"/>
    <w:rsid w:val="003C0B96"/>
    <w:rsid w:val="003D37BD"/>
    <w:rsid w:val="003D40E6"/>
    <w:rsid w:val="003E2E04"/>
    <w:rsid w:val="003E302A"/>
    <w:rsid w:val="003E3833"/>
    <w:rsid w:val="003E7722"/>
    <w:rsid w:val="003F3657"/>
    <w:rsid w:val="003F4E19"/>
    <w:rsid w:val="003F5F41"/>
    <w:rsid w:val="003F67C3"/>
    <w:rsid w:val="003F6FC9"/>
    <w:rsid w:val="00407BA1"/>
    <w:rsid w:val="004106E7"/>
    <w:rsid w:val="00410F93"/>
    <w:rsid w:val="00424025"/>
    <w:rsid w:val="00427DA2"/>
    <w:rsid w:val="00433A54"/>
    <w:rsid w:val="00441ECA"/>
    <w:rsid w:val="004479C6"/>
    <w:rsid w:val="00453C16"/>
    <w:rsid w:val="00454D27"/>
    <w:rsid w:val="004567B3"/>
    <w:rsid w:val="0046163A"/>
    <w:rsid w:val="004640EA"/>
    <w:rsid w:val="004661F0"/>
    <w:rsid w:val="00472589"/>
    <w:rsid w:val="00476F73"/>
    <w:rsid w:val="004828F9"/>
    <w:rsid w:val="00491CD8"/>
    <w:rsid w:val="00497014"/>
    <w:rsid w:val="00497B8B"/>
    <w:rsid w:val="00497EA9"/>
    <w:rsid w:val="004A1C3F"/>
    <w:rsid w:val="004A220A"/>
    <w:rsid w:val="004A41CD"/>
    <w:rsid w:val="004A46F9"/>
    <w:rsid w:val="004B1CF0"/>
    <w:rsid w:val="004B5F29"/>
    <w:rsid w:val="004C36AF"/>
    <w:rsid w:val="004C461D"/>
    <w:rsid w:val="004C461F"/>
    <w:rsid w:val="004C4E1A"/>
    <w:rsid w:val="004D139E"/>
    <w:rsid w:val="004D1524"/>
    <w:rsid w:val="004D37FA"/>
    <w:rsid w:val="004D4723"/>
    <w:rsid w:val="004D4B31"/>
    <w:rsid w:val="004D5D0F"/>
    <w:rsid w:val="004D6F5E"/>
    <w:rsid w:val="004E1C7E"/>
    <w:rsid w:val="004F1937"/>
    <w:rsid w:val="004F38E6"/>
    <w:rsid w:val="004F4411"/>
    <w:rsid w:val="004F5090"/>
    <w:rsid w:val="005002D2"/>
    <w:rsid w:val="00502D29"/>
    <w:rsid w:val="0050430F"/>
    <w:rsid w:val="00504DEE"/>
    <w:rsid w:val="00507ADD"/>
    <w:rsid w:val="00511E4D"/>
    <w:rsid w:val="0051497C"/>
    <w:rsid w:val="0052139A"/>
    <w:rsid w:val="00522492"/>
    <w:rsid w:val="005247DE"/>
    <w:rsid w:val="005250F5"/>
    <w:rsid w:val="005313D2"/>
    <w:rsid w:val="00533A08"/>
    <w:rsid w:val="00536438"/>
    <w:rsid w:val="00537797"/>
    <w:rsid w:val="005401AC"/>
    <w:rsid w:val="0054471D"/>
    <w:rsid w:val="00546A0A"/>
    <w:rsid w:val="0054701B"/>
    <w:rsid w:val="0054732A"/>
    <w:rsid w:val="00550725"/>
    <w:rsid w:val="0055497E"/>
    <w:rsid w:val="00554A81"/>
    <w:rsid w:val="0055592F"/>
    <w:rsid w:val="00565706"/>
    <w:rsid w:val="00566736"/>
    <w:rsid w:val="00566C8C"/>
    <w:rsid w:val="00566DBA"/>
    <w:rsid w:val="00567B6E"/>
    <w:rsid w:val="005701E1"/>
    <w:rsid w:val="00574FEF"/>
    <w:rsid w:val="00585D04"/>
    <w:rsid w:val="00591591"/>
    <w:rsid w:val="005A41A5"/>
    <w:rsid w:val="005B4DD9"/>
    <w:rsid w:val="005B5BDA"/>
    <w:rsid w:val="005B5EF4"/>
    <w:rsid w:val="005B63A0"/>
    <w:rsid w:val="005B65BD"/>
    <w:rsid w:val="005B77EC"/>
    <w:rsid w:val="005C3B59"/>
    <w:rsid w:val="005C403B"/>
    <w:rsid w:val="005C75C4"/>
    <w:rsid w:val="005D38F5"/>
    <w:rsid w:val="005D5F2A"/>
    <w:rsid w:val="005D72B4"/>
    <w:rsid w:val="005D78E6"/>
    <w:rsid w:val="005E3C1D"/>
    <w:rsid w:val="005E709B"/>
    <w:rsid w:val="005F471A"/>
    <w:rsid w:val="005F480F"/>
    <w:rsid w:val="00601000"/>
    <w:rsid w:val="00601086"/>
    <w:rsid w:val="006031AD"/>
    <w:rsid w:val="00605297"/>
    <w:rsid w:val="00605630"/>
    <w:rsid w:val="00605937"/>
    <w:rsid w:val="00607BE1"/>
    <w:rsid w:val="006112CC"/>
    <w:rsid w:val="00615C13"/>
    <w:rsid w:val="00616B38"/>
    <w:rsid w:val="00624161"/>
    <w:rsid w:val="006279CC"/>
    <w:rsid w:val="00627E01"/>
    <w:rsid w:val="006319B3"/>
    <w:rsid w:val="00633D51"/>
    <w:rsid w:val="006371DC"/>
    <w:rsid w:val="00637E18"/>
    <w:rsid w:val="00641B17"/>
    <w:rsid w:val="00643912"/>
    <w:rsid w:val="00644D6E"/>
    <w:rsid w:val="006450CE"/>
    <w:rsid w:val="006534D1"/>
    <w:rsid w:val="00654C75"/>
    <w:rsid w:val="00654EBF"/>
    <w:rsid w:val="006557FE"/>
    <w:rsid w:val="0065690E"/>
    <w:rsid w:val="006569A5"/>
    <w:rsid w:val="00662C5A"/>
    <w:rsid w:val="00663422"/>
    <w:rsid w:val="006636B4"/>
    <w:rsid w:val="0066372F"/>
    <w:rsid w:val="00663BEC"/>
    <w:rsid w:val="00665AA2"/>
    <w:rsid w:val="00666024"/>
    <w:rsid w:val="00666711"/>
    <w:rsid w:val="006671E4"/>
    <w:rsid w:val="00667B85"/>
    <w:rsid w:val="00667DF3"/>
    <w:rsid w:val="00670831"/>
    <w:rsid w:val="00671661"/>
    <w:rsid w:val="00672B1F"/>
    <w:rsid w:val="006739D6"/>
    <w:rsid w:val="00674249"/>
    <w:rsid w:val="0067796A"/>
    <w:rsid w:val="00680D42"/>
    <w:rsid w:val="00685AE0"/>
    <w:rsid w:val="0068672E"/>
    <w:rsid w:val="006871EA"/>
    <w:rsid w:val="006912EE"/>
    <w:rsid w:val="00696D6E"/>
    <w:rsid w:val="006A0C97"/>
    <w:rsid w:val="006B1429"/>
    <w:rsid w:val="006B629F"/>
    <w:rsid w:val="006B683E"/>
    <w:rsid w:val="006B68D7"/>
    <w:rsid w:val="006B7886"/>
    <w:rsid w:val="006C0484"/>
    <w:rsid w:val="006C2953"/>
    <w:rsid w:val="006C45E9"/>
    <w:rsid w:val="006C4F96"/>
    <w:rsid w:val="006C6E49"/>
    <w:rsid w:val="006C7074"/>
    <w:rsid w:val="006D2605"/>
    <w:rsid w:val="006D2932"/>
    <w:rsid w:val="006D2BD4"/>
    <w:rsid w:val="006D3B92"/>
    <w:rsid w:val="006D4E69"/>
    <w:rsid w:val="006D6986"/>
    <w:rsid w:val="006D6DFD"/>
    <w:rsid w:val="006E08A4"/>
    <w:rsid w:val="006E1087"/>
    <w:rsid w:val="006E2B6D"/>
    <w:rsid w:val="006F1214"/>
    <w:rsid w:val="006F42D0"/>
    <w:rsid w:val="007007CA"/>
    <w:rsid w:val="00702FDE"/>
    <w:rsid w:val="00714329"/>
    <w:rsid w:val="00714886"/>
    <w:rsid w:val="0071635C"/>
    <w:rsid w:val="00716448"/>
    <w:rsid w:val="00716612"/>
    <w:rsid w:val="00720435"/>
    <w:rsid w:val="007210C7"/>
    <w:rsid w:val="0072370D"/>
    <w:rsid w:val="00723EB4"/>
    <w:rsid w:val="00726425"/>
    <w:rsid w:val="00726C33"/>
    <w:rsid w:val="007278C5"/>
    <w:rsid w:val="00730EC6"/>
    <w:rsid w:val="00733596"/>
    <w:rsid w:val="00733935"/>
    <w:rsid w:val="00735AD7"/>
    <w:rsid w:val="00736B63"/>
    <w:rsid w:val="007370D7"/>
    <w:rsid w:val="00740BBE"/>
    <w:rsid w:val="00744922"/>
    <w:rsid w:val="007454FC"/>
    <w:rsid w:val="00745B38"/>
    <w:rsid w:val="007522D7"/>
    <w:rsid w:val="00754A1A"/>
    <w:rsid w:val="00755431"/>
    <w:rsid w:val="007607BE"/>
    <w:rsid w:val="007609EB"/>
    <w:rsid w:val="00766C4F"/>
    <w:rsid w:val="00770582"/>
    <w:rsid w:val="00771BCC"/>
    <w:rsid w:val="00773A87"/>
    <w:rsid w:val="00773E64"/>
    <w:rsid w:val="007803A2"/>
    <w:rsid w:val="00780BBE"/>
    <w:rsid w:val="00782C30"/>
    <w:rsid w:val="00786CD9"/>
    <w:rsid w:val="007912DE"/>
    <w:rsid w:val="00793AC9"/>
    <w:rsid w:val="007A4B74"/>
    <w:rsid w:val="007A4F83"/>
    <w:rsid w:val="007B09D9"/>
    <w:rsid w:val="007B3A15"/>
    <w:rsid w:val="007B3BFA"/>
    <w:rsid w:val="007B5BA9"/>
    <w:rsid w:val="007B7CBC"/>
    <w:rsid w:val="007C4508"/>
    <w:rsid w:val="007C5062"/>
    <w:rsid w:val="007C7619"/>
    <w:rsid w:val="007D0502"/>
    <w:rsid w:val="007D28EF"/>
    <w:rsid w:val="007D3523"/>
    <w:rsid w:val="007D59A9"/>
    <w:rsid w:val="007E1A87"/>
    <w:rsid w:val="007E3140"/>
    <w:rsid w:val="007E51A0"/>
    <w:rsid w:val="007E52D3"/>
    <w:rsid w:val="007E52E1"/>
    <w:rsid w:val="007E6047"/>
    <w:rsid w:val="007E6FB1"/>
    <w:rsid w:val="007F0FFF"/>
    <w:rsid w:val="007F20AB"/>
    <w:rsid w:val="007F4516"/>
    <w:rsid w:val="007F5163"/>
    <w:rsid w:val="00801A7C"/>
    <w:rsid w:val="00803546"/>
    <w:rsid w:val="00804716"/>
    <w:rsid w:val="00810160"/>
    <w:rsid w:val="008106C2"/>
    <w:rsid w:val="00812634"/>
    <w:rsid w:val="00817A23"/>
    <w:rsid w:val="00817E07"/>
    <w:rsid w:val="00827EDB"/>
    <w:rsid w:val="00832AD2"/>
    <w:rsid w:val="00840BE4"/>
    <w:rsid w:val="00843372"/>
    <w:rsid w:val="00843BF0"/>
    <w:rsid w:val="008452FB"/>
    <w:rsid w:val="00846130"/>
    <w:rsid w:val="008464DB"/>
    <w:rsid w:val="00846DA6"/>
    <w:rsid w:val="00846FB5"/>
    <w:rsid w:val="00851A2B"/>
    <w:rsid w:val="00852D9A"/>
    <w:rsid w:val="008608EA"/>
    <w:rsid w:val="00861385"/>
    <w:rsid w:val="00862E30"/>
    <w:rsid w:val="008773ED"/>
    <w:rsid w:val="008773F6"/>
    <w:rsid w:val="008833EB"/>
    <w:rsid w:val="00890FD4"/>
    <w:rsid w:val="00894637"/>
    <w:rsid w:val="008962A3"/>
    <w:rsid w:val="008967FB"/>
    <w:rsid w:val="008A061D"/>
    <w:rsid w:val="008A1E7A"/>
    <w:rsid w:val="008A5CC0"/>
    <w:rsid w:val="008A5D6E"/>
    <w:rsid w:val="008A759B"/>
    <w:rsid w:val="008B0E6C"/>
    <w:rsid w:val="008B3790"/>
    <w:rsid w:val="008B3B0A"/>
    <w:rsid w:val="008B4566"/>
    <w:rsid w:val="008B7AC1"/>
    <w:rsid w:val="008C0D16"/>
    <w:rsid w:val="008C1140"/>
    <w:rsid w:val="008C141F"/>
    <w:rsid w:val="008C2FC2"/>
    <w:rsid w:val="008C5801"/>
    <w:rsid w:val="008E14D7"/>
    <w:rsid w:val="008E3AD2"/>
    <w:rsid w:val="008E4AFC"/>
    <w:rsid w:val="008F15D1"/>
    <w:rsid w:val="008F3772"/>
    <w:rsid w:val="008F44D1"/>
    <w:rsid w:val="008F48A9"/>
    <w:rsid w:val="009046D6"/>
    <w:rsid w:val="00913AEA"/>
    <w:rsid w:val="0092025C"/>
    <w:rsid w:val="00921433"/>
    <w:rsid w:val="00924324"/>
    <w:rsid w:val="00924D09"/>
    <w:rsid w:val="0092645A"/>
    <w:rsid w:val="00931F18"/>
    <w:rsid w:val="009331C0"/>
    <w:rsid w:val="00933861"/>
    <w:rsid w:val="00937D90"/>
    <w:rsid w:val="009412AF"/>
    <w:rsid w:val="009440FE"/>
    <w:rsid w:val="00944379"/>
    <w:rsid w:val="00945F13"/>
    <w:rsid w:val="00946734"/>
    <w:rsid w:val="00951958"/>
    <w:rsid w:val="00954054"/>
    <w:rsid w:val="00956365"/>
    <w:rsid w:val="00957194"/>
    <w:rsid w:val="00957274"/>
    <w:rsid w:val="00961E5B"/>
    <w:rsid w:val="00963C3C"/>
    <w:rsid w:val="00970168"/>
    <w:rsid w:val="00972C43"/>
    <w:rsid w:val="00975103"/>
    <w:rsid w:val="009802A4"/>
    <w:rsid w:val="009803BC"/>
    <w:rsid w:val="00980A58"/>
    <w:rsid w:val="00982D65"/>
    <w:rsid w:val="0098322E"/>
    <w:rsid w:val="00984FF1"/>
    <w:rsid w:val="00985590"/>
    <w:rsid w:val="00987CAF"/>
    <w:rsid w:val="00990150"/>
    <w:rsid w:val="00990402"/>
    <w:rsid w:val="0099086F"/>
    <w:rsid w:val="00992C51"/>
    <w:rsid w:val="00992E6E"/>
    <w:rsid w:val="009934F2"/>
    <w:rsid w:val="0099586F"/>
    <w:rsid w:val="009A4D42"/>
    <w:rsid w:val="009A4D7F"/>
    <w:rsid w:val="009A6C0A"/>
    <w:rsid w:val="009A7677"/>
    <w:rsid w:val="009B13AF"/>
    <w:rsid w:val="009B570A"/>
    <w:rsid w:val="009C15B1"/>
    <w:rsid w:val="009C7810"/>
    <w:rsid w:val="009D50EB"/>
    <w:rsid w:val="009D6C11"/>
    <w:rsid w:val="009E2FAB"/>
    <w:rsid w:val="009E32D3"/>
    <w:rsid w:val="009E586D"/>
    <w:rsid w:val="009E7590"/>
    <w:rsid w:val="009E7976"/>
    <w:rsid w:val="009F00C3"/>
    <w:rsid w:val="009F45C5"/>
    <w:rsid w:val="009F6F67"/>
    <w:rsid w:val="00A002B5"/>
    <w:rsid w:val="00A03152"/>
    <w:rsid w:val="00A14C2D"/>
    <w:rsid w:val="00A14D59"/>
    <w:rsid w:val="00A21F44"/>
    <w:rsid w:val="00A31933"/>
    <w:rsid w:val="00A3435C"/>
    <w:rsid w:val="00A365C8"/>
    <w:rsid w:val="00A369A1"/>
    <w:rsid w:val="00A36E33"/>
    <w:rsid w:val="00A36F5B"/>
    <w:rsid w:val="00A373EA"/>
    <w:rsid w:val="00A37C09"/>
    <w:rsid w:val="00A41AFC"/>
    <w:rsid w:val="00A42151"/>
    <w:rsid w:val="00A43FA9"/>
    <w:rsid w:val="00A4487D"/>
    <w:rsid w:val="00A465B7"/>
    <w:rsid w:val="00A5044C"/>
    <w:rsid w:val="00A54A01"/>
    <w:rsid w:val="00A54A8B"/>
    <w:rsid w:val="00A54BAB"/>
    <w:rsid w:val="00A55412"/>
    <w:rsid w:val="00A61030"/>
    <w:rsid w:val="00A6439F"/>
    <w:rsid w:val="00A6641F"/>
    <w:rsid w:val="00A72F96"/>
    <w:rsid w:val="00A73144"/>
    <w:rsid w:val="00A7595B"/>
    <w:rsid w:val="00A81A37"/>
    <w:rsid w:val="00A82ECB"/>
    <w:rsid w:val="00A851DB"/>
    <w:rsid w:val="00A862EE"/>
    <w:rsid w:val="00A9078A"/>
    <w:rsid w:val="00A93781"/>
    <w:rsid w:val="00AA05CA"/>
    <w:rsid w:val="00AA4960"/>
    <w:rsid w:val="00AA6356"/>
    <w:rsid w:val="00AA68B8"/>
    <w:rsid w:val="00AB0E0F"/>
    <w:rsid w:val="00AB3EEB"/>
    <w:rsid w:val="00AB5CCA"/>
    <w:rsid w:val="00AB7014"/>
    <w:rsid w:val="00AB76C4"/>
    <w:rsid w:val="00AC0189"/>
    <w:rsid w:val="00AC1AD6"/>
    <w:rsid w:val="00AC1CAE"/>
    <w:rsid w:val="00AC218E"/>
    <w:rsid w:val="00AC3C59"/>
    <w:rsid w:val="00AE04C3"/>
    <w:rsid w:val="00AE055E"/>
    <w:rsid w:val="00AE05DE"/>
    <w:rsid w:val="00AE09D2"/>
    <w:rsid w:val="00AE500E"/>
    <w:rsid w:val="00AF15EF"/>
    <w:rsid w:val="00AF3DBE"/>
    <w:rsid w:val="00AF7B60"/>
    <w:rsid w:val="00B0172D"/>
    <w:rsid w:val="00B02672"/>
    <w:rsid w:val="00B06435"/>
    <w:rsid w:val="00B07E13"/>
    <w:rsid w:val="00B1166E"/>
    <w:rsid w:val="00B1367D"/>
    <w:rsid w:val="00B13ABF"/>
    <w:rsid w:val="00B15354"/>
    <w:rsid w:val="00B15E70"/>
    <w:rsid w:val="00B21B12"/>
    <w:rsid w:val="00B22633"/>
    <w:rsid w:val="00B23516"/>
    <w:rsid w:val="00B23519"/>
    <w:rsid w:val="00B313CA"/>
    <w:rsid w:val="00B33B96"/>
    <w:rsid w:val="00B3743E"/>
    <w:rsid w:val="00B42707"/>
    <w:rsid w:val="00B45A77"/>
    <w:rsid w:val="00B47B11"/>
    <w:rsid w:val="00B538B3"/>
    <w:rsid w:val="00B6525C"/>
    <w:rsid w:val="00B655D9"/>
    <w:rsid w:val="00B702AA"/>
    <w:rsid w:val="00B7082E"/>
    <w:rsid w:val="00B72131"/>
    <w:rsid w:val="00B744C6"/>
    <w:rsid w:val="00B7467E"/>
    <w:rsid w:val="00B75224"/>
    <w:rsid w:val="00B75A1C"/>
    <w:rsid w:val="00B762B4"/>
    <w:rsid w:val="00B7658E"/>
    <w:rsid w:val="00B861FC"/>
    <w:rsid w:val="00B8692D"/>
    <w:rsid w:val="00B90DCB"/>
    <w:rsid w:val="00B9357F"/>
    <w:rsid w:val="00B93FDC"/>
    <w:rsid w:val="00BA17A1"/>
    <w:rsid w:val="00BA1A6F"/>
    <w:rsid w:val="00BA3243"/>
    <w:rsid w:val="00BA46FA"/>
    <w:rsid w:val="00BA55D2"/>
    <w:rsid w:val="00BA66C8"/>
    <w:rsid w:val="00BB04CD"/>
    <w:rsid w:val="00BB2164"/>
    <w:rsid w:val="00BB250B"/>
    <w:rsid w:val="00BB2FCF"/>
    <w:rsid w:val="00BB438A"/>
    <w:rsid w:val="00BB6CDF"/>
    <w:rsid w:val="00BC4326"/>
    <w:rsid w:val="00BC4574"/>
    <w:rsid w:val="00BC4AF9"/>
    <w:rsid w:val="00BC6413"/>
    <w:rsid w:val="00BC7C58"/>
    <w:rsid w:val="00BD0B9E"/>
    <w:rsid w:val="00BD2B92"/>
    <w:rsid w:val="00BD389E"/>
    <w:rsid w:val="00BD4850"/>
    <w:rsid w:val="00BE39C4"/>
    <w:rsid w:val="00BF0BE5"/>
    <w:rsid w:val="00BF3806"/>
    <w:rsid w:val="00BF4267"/>
    <w:rsid w:val="00BF5281"/>
    <w:rsid w:val="00BF5D10"/>
    <w:rsid w:val="00C04202"/>
    <w:rsid w:val="00C04B53"/>
    <w:rsid w:val="00C05960"/>
    <w:rsid w:val="00C10078"/>
    <w:rsid w:val="00C10FE6"/>
    <w:rsid w:val="00C1263A"/>
    <w:rsid w:val="00C12CF7"/>
    <w:rsid w:val="00C13D69"/>
    <w:rsid w:val="00C15636"/>
    <w:rsid w:val="00C163E9"/>
    <w:rsid w:val="00C179DF"/>
    <w:rsid w:val="00C203E9"/>
    <w:rsid w:val="00C207D2"/>
    <w:rsid w:val="00C23E08"/>
    <w:rsid w:val="00C26A32"/>
    <w:rsid w:val="00C3093C"/>
    <w:rsid w:val="00C324C7"/>
    <w:rsid w:val="00C36CD5"/>
    <w:rsid w:val="00C40578"/>
    <w:rsid w:val="00C4336B"/>
    <w:rsid w:val="00C52873"/>
    <w:rsid w:val="00C55AF8"/>
    <w:rsid w:val="00C5779E"/>
    <w:rsid w:val="00C65061"/>
    <w:rsid w:val="00C84D12"/>
    <w:rsid w:val="00C86325"/>
    <w:rsid w:val="00C9455E"/>
    <w:rsid w:val="00CA125F"/>
    <w:rsid w:val="00CB27D7"/>
    <w:rsid w:val="00CB3E26"/>
    <w:rsid w:val="00CB4ABD"/>
    <w:rsid w:val="00CB583F"/>
    <w:rsid w:val="00CC0E44"/>
    <w:rsid w:val="00CC34B7"/>
    <w:rsid w:val="00CC3D19"/>
    <w:rsid w:val="00CC4713"/>
    <w:rsid w:val="00CC79DD"/>
    <w:rsid w:val="00CD2572"/>
    <w:rsid w:val="00CD42A2"/>
    <w:rsid w:val="00CD7F9E"/>
    <w:rsid w:val="00CE1A37"/>
    <w:rsid w:val="00CE1CF6"/>
    <w:rsid w:val="00CE24C1"/>
    <w:rsid w:val="00CE68C1"/>
    <w:rsid w:val="00CE6AC6"/>
    <w:rsid w:val="00CE70E0"/>
    <w:rsid w:val="00CE72CA"/>
    <w:rsid w:val="00CF1136"/>
    <w:rsid w:val="00CF1E4F"/>
    <w:rsid w:val="00CF4984"/>
    <w:rsid w:val="00CF52A0"/>
    <w:rsid w:val="00D03DC1"/>
    <w:rsid w:val="00D11503"/>
    <w:rsid w:val="00D11F9A"/>
    <w:rsid w:val="00D125E0"/>
    <w:rsid w:val="00D202B2"/>
    <w:rsid w:val="00D219F8"/>
    <w:rsid w:val="00D223BA"/>
    <w:rsid w:val="00D34E28"/>
    <w:rsid w:val="00D35787"/>
    <w:rsid w:val="00D40156"/>
    <w:rsid w:val="00D4185A"/>
    <w:rsid w:val="00D4298D"/>
    <w:rsid w:val="00D44439"/>
    <w:rsid w:val="00D45146"/>
    <w:rsid w:val="00D46715"/>
    <w:rsid w:val="00D47C09"/>
    <w:rsid w:val="00D51AA4"/>
    <w:rsid w:val="00D51BFA"/>
    <w:rsid w:val="00D54510"/>
    <w:rsid w:val="00D54C38"/>
    <w:rsid w:val="00D55E52"/>
    <w:rsid w:val="00D616EB"/>
    <w:rsid w:val="00D63B62"/>
    <w:rsid w:val="00D67065"/>
    <w:rsid w:val="00D67D9E"/>
    <w:rsid w:val="00D763FE"/>
    <w:rsid w:val="00D7657D"/>
    <w:rsid w:val="00D80AB6"/>
    <w:rsid w:val="00D80C66"/>
    <w:rsid w:val="00D815E9"/>
    <w:rsid w:val="00D823B8"/>
    <w:rsid w:val="00D83636"/>
    <w:rsid w:val="00D836E7"/>
    <w:rsid w:val="00D869AD"/>
    <w:rsid w:val="00D95DA5"/>
    <w:rsid w:val="00D96018"/>
    <w:rsid w:val="00DA2B1F"/>
    <w:rsid w:val="00DA2D42"/>
    <w:rsid w:val="00DA57AF"/>
    <w:rsid w:val="00DB1C63"/>
    <w:rsid w:val="00DB2F91"/>
    <w:rsid w:val="00DB379E"/>
    <w:rsid w:val="00DC6019"/>
    <w:rsid w:val="00DC7962"/>
    <w:rsid w:val="00DD6E49"/>
    <w:rsid w:val="00DD7718"/>
    <w:rsid w:val="00DD78F7"/>
    <w:rsid w:val="00DE1D2D"/>
    <w:rsid w:val="00DE5667"/>
    <w:rsid w:val="00DE581F"/>
    <w:rsid w:val="00DF040E"/>
    <w:rsid w:val="00DF0EE4"/>
    <w:rsid w:val="00DF1CA1"/>
    <w:rsid w:val="00DF28E1"/>
    <w:rsid w:val="00DF5031"/>
    <w:rsid w:val="00E05516"/>
    <w:rsid w:val="00E10B16"/>
    <w:rsid w:val="00E155B4"/>
    <w:rsid w:val="00E2135B"/>
    <w:rsid w:val="00E23204"/>
    <w:rsid w:val="00E243BA"/>
    <w:rsid w:val="00E252FA"/>
    <w:rsid w:val="00E311E0"/>
    <w:rsid w:val="00E31D85"/>
    <w:rsid w:val="00E368D6"/>
    <w:rsid w:val="00E37865"/>
    <w:rsid w:val="00E37CD2"/>
    <w:rsid w:val="00E4038D"/>
    <w:rsid w:val="00E40CFA"/>
    <w:rsid w:val="00E41069"/>
    <w:rsid w:val="00E41470"/>
    <w:rsid w:val="00E41913"/>
    <w:rsid w:val="00E50F66"/>
    <w:rsid w:val="00E649BF"/>
    <w:rsid w:val="00E72385"/>
    <w:rsid w:val="00E72929"/>
    <w:rsid w:val="00E77994"/>
    <w:rsid w:val="00E80861"/>
    <w:rsid w:val="00E834B2"/>
    <w:rsid w:val="00E84978"/>
    <w:rsid w:val="00E855EF"/>
    <w:rsid w:val="00E86C68"/>
    <w:rsid w:val="00E92586"/>
    <w:rsid w:val="00E92EA9"/>
    <w:rsid w:val="00E9321D"/>
    <w:rsid w:val="00E93A8B"/>
    <w:rsid w:val="00E93DC1"/>
    <w:rsid w:val="00E95AC1"/>
    <w:rsid w:val="00EA1BB0"/>
    <w:rsid w:val="00EB1953"/>
    <w:rsid w:val="00EB2F2C"/>
    <w:rsid w:val="00EC2104"/>
    <w:rsid w:val="00EC60D0"/>
    <w:rsid w:val="00ED04D3"/>
    <w:rsid w:val="00ED2EB3"/>
    <w:rsid w:val="00ED3988"/>
    <w:rsid w:val="00ED5057"/>
    <w:rsid w:val="00ED5509"/>
    <w:rsid w:val="00EE3D3C"/>
    <w:rsid w:val="00EE74BE"/>
    <w:rsid w:val="00F01503"/>
    <w:rsid w:val="00F201B4"/>
    <w:rsid w:val="00F21659"/>
    <w:rsid w:val="00F2338E"/>
    <w:rsid w:val="00F26182"/>
    <w:rsid w:val="00F30D0B"/>
    <w:rsid w:val="00F317F7"/>
    <w:rsid w:val="00F37657"/>
    <w:rsid w:val="00F40682"/>
    <w:rsid w:val="00F4245B"/>
    <w:rsid w:val="00F440F7"/>
    <w:rsid w:val="00F464B6"/>
    <w:rsid w:val="00F5559C"/>
    <w:rsid w:val="00F63DF5"/>
    <w:rsid w:val="00F701C0"/>
    <w:rsid w:val="00F732BB"/>
    <w:rsid w:val="00F73F2E"/>
    <w:rsid w:val="00F81040"/>
    <w:rsid w:val="00F81FE6"/>
    <w:rsid w:val="00F8466C"/>
    <w:rsid w:val="00F8618F"/>
    <w:rsid w:val="00F87CDE"/>
    <w:rsid w:val="00F92121"/>
    <w:rsid w:val="00F92933"/>
    <w:rsid w:val="00FA191B"/>
    <w:rsid w:val="00FA1D66"/>
    <w:rsid w:val="00FA20D4"/>
    <w:rsid w:val="00FA5D02"/>
    <w:rsid w:val="00FB0F7B"/>
    <w:rsid w:val="00FB36AE"/>
    <w:rsid w:val="00FB4351"/>
    <w:rsid w:val="00FB5804"/>
    <w:rsid w:val="00FB7DB6"/>
    <w:rsid w:val="00FC233D"/>
    <w:rsid w:val="00FC4F4F"/>
    <w:rsid w:val="00FC5C47"/>
    <w:rsid w:val="00FC6F22"/>
    <w:rsid w:val="00FD02CC"/>
    <w:rsid w:val="00FD3B98"/>
    <w:rsid w:val="00FD500C"/>
    <w:rsid w:val="00FE074F"/>
    <w:rsid w:val="00FE1646"/>
    <w:rsid w:val="00FE638C"/>
    <w:rsid w:val="00FF00A8"/>
    <w:rsid w:val="00FF382A"/>
    <w:rsid w:val="030B9992"/>
    <w:rsid w:val="07BF5693"/>
    <w:rsid w:val="0DA6D643"/>
    <w:rsid w:val="0DF7502A"/>
    <w:rsid w:val="0EBF11BA"/>
    <w:rsid w:val="10C5E620"/>
    <w:rsid w:val="11845964"/>
    <w:rsid w:val="14766BBF"/>
    <w:rsid w:val="18EEA9C1"/>
    <w:rsid w:val="1915577C"/>
    <w:rsid w:val="1BB17757"/>
    <w:rsid w:val="1BE65D42"/>
    <w:rsid w:val="1CF2DA9D"/>
    <w:rsid w:val="1E29D66A"/>
    <w:rsid w:val="2081B78C"/>
    <w:rsid w:val="23806E82"/>
    <w:rsid w:val="281F5A3F"/>
    <w:rsid w:val="2C71F9FA"/>
    <w:rsid w:val="2C9EF77C"/>
    <w:rsid w:val="2FF58217"/>
    <w:rsid w:val="33BB0BCB"/>
    <w:rsid w:val="33F6EF92"/>
    <w:rsid w:val="348705E1"/>
    <w:rsid w:val="3A8D969F"/>
    <w:rsid w:val="3B640350"/>
    <w:rsid w:val="3D52AB78"/>
    <w:rsid w:val="4044F0A4"/>
    <w:rsid w:val="4528D350"/>
    <w:rsid w:val="46D28489"/>
    <w:rsid w:val="48CBE4FB"/>
    <w:rsid w:val="4B717046"/>
    <w:rsid w:val="4E7BAEDF"/>
    <w:rsid w:val="52712B6D"/>
    <w:rsid w:val="540A9DEE"/>
    <w:rsid w:val="55903B4A"/>
    <w:rsid w:val="5639C945"/>
    <w:rsid w:val="56FF4079"/>
    <w:rsid w:val="5DDFACA6"/>
    <w:rsid w:val="5EB61957"/>
    <w:rsid w:val="62C3C223"/>
    <w:rsid w:val="684DEBD5"/>
    <w:rsid w:val="6A249A90"/>
    <w:rsid w:val="6EDBB28B"/>
    <w:rsid w:val="712455B7"/>
    <w:rsid w:val="716AADDE"/>
    <w:rsid w:val="71CDC4E6"/>
    <w:rsid w:val="73E96A90"/>
    <w:rsid w:val="759643F2"/>
    <w:rsid w:val="76E304E3"/>
    <w:rsid w:val="7875AF12"/>
    <w:rsid w:val="78E2515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71168"/>
  <w15:chartTrackingRefBased/>
  <w15:docId w15:val="{1FC75365-AB8D-416E-8446-314059D56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0B96"/>
    <w:pPr>
      <w:ind w:left="720"/>
      <w:contextualSpacing/>
    </w:pPr>
  </w:style>
  <w:style w:type="paragraph" w:styleId="Header">
    <w:name w:val="header"/>
    <w:basedOn w:val="Normal"/>
    <w:link w:val="HeaderChar"/>
    <w:uiPriority w:val="99"/>
    <w:unhideWhenUsed/>
    <w:rsid w:val="00A14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C2D"/>
  </w:style>
  <w:style w:type="paragraph" w:styleId="Footer">
    <w:name w:val="footer"/>
    <w:basedOn w:val="Normal"/>
    <w:link w:val="FooterChar"/>
    <w:uiPriority w:val="99"/>
    <w:unhideWhenUsed/>
    <w:rsid w:val="00A14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C2D"/>
  </w:style>
  <w:style w:type="character" w:styleId="CommentReference">
    <w:name w:val="annotation reference"/>
    <w:basedOn w:val="DefaultParagraphFont"/>
    <w:uiPriority w:val="99"/>
    <w:semiHidden/>
    <w:unhideWhenUsed/>
    <w:rsid w:val="001D0A90"/>
    <w:rPr>
      <w:sz w:val="16"/>
      <w:szCs w:val="16"/>
    </w:rPr>
  </w:style>
  <w:style w:type="paragraph" w:styleId="CommentText">
    <w:name w:val="annotation text"/>
    <w:basedOn w:val="Normal"/>
    <w:link w:val="CommentTextChar"/>
    <w:uiPriority w:val="99"/>
    <w:semiHidden/>
    <w:unhideWhenUsed/>
    <w:rsid w:val="001D0A90"/>
    <w:pPr>
      <w:spacing w:line="240" w:lineRule="auto"/>
    </w:pPr>
    <w:rPr>
      <w:sz w:val="20"/>
      <w:szCs w:val="20"/>
    </w:rPr>
  </w:style>
  <w:style w:type="character" w:customStyle="1" w:styleId="CommentTextChar">
    <w:name w:val="Comment Text Char"/>
    <w:basedOn w:val="DefaultParagraphFont"/>
    <w:link w:val="CommentText"/>
    <w:uiPriority w:val="99"/>
    <w:semiHidden/>
    <w:rsid w:val="001D0A90"/>
    <w:rPr>
      <w:sz w:val="20"/>
      <w:szCs w:val="20"/>
    </w:rPr>
  </w:style>
  <w:style w:type="paragraph" w:styleId="CommentSubject">
    <w:name w:val="annotation subject"/>
    <w:basedOn w:val="CommentText"/>
    <w:next w:val="CommentText"/>
    <w:link w:val="CommentSubjectChar"/>
    <w:uiPriority w:val="99"/>
    <w:semiHidden/>
    <w:unhideWhenUsed/>
    <w:rsid w:val="001D0A90"/>
    <w:rPr>
      <w:b/>
      <w:bCs/>
    </w:rPr>
  </w:style>
  <w:style w:type="character" w:customStyle="1" w:styleId="CommentSubjectChar">
    <w:name w:val="Comment Subject Char"/>
    <w:basedOn w:val="CommentTextChar"/>
    <w:link w:val="CommentSubject"/>
    <w:uiPriority w:val="99"/>
    <w:semiHidden/>
    <w:rsid w:val="001D0A90"/>
    <w:rPr>
      <w:b/>
      <w:bCs/>
      <w:sz w:val="20"/>
      <w:szCs w:val="20"/>
    </w:rPr>
  </w:style>
  <w:style w:type="character" w:styleId="UnresolvedMention">
    <w:name w:val="Unresolved Mention"/>
    <w:basedOn w:val="DefaultParagraphFont"/>
    <w:uiPriority w:val="99"/>
    <w:unhideWhenUsed/>
    <w:rsid w:val="00362F63"/>
    <w:rPr>
      <w:color w:val="605E5C"/>
      <w:shd w:val="clear" w:color="auto" w:fill="E1DFDD"/>
    </w:rPr>
  </w:style>
  <w:style w:type="character" w:styleId="Mention">
    <w:name w:val="Mention"/>
    <w:basedOn w:val="DefaultParagraphFont"/>
    <w:uiPriority w:val="99"/>
    <w:unhideWhenUsed/>
    <w:rsid w:val="00362F63"/>
    <w:rPr>
      <w:color w:val="2B579A"/>
      <w:shd w:val="clear" w:color="auto" w:fill="E1DFDD"/>
    </w:rPr>
  </w:style>
  <w:style w:type="paragraph" w:styleId="Revision">
    <w:name w:val="Revision"/>
    <w:hidden/>
    <w:uiPriority w:val="99"/>
    <w:semiHidden/>
    <w:rsid w:val="00C207D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76162">
      <w:bodyDiv w:val="1"/>
      <w:marLeft w:val="0"/>
      <w:marRight w:val="0"/>
      <w:marTop w:val="0"/>
      <w:marBottom w:val="0"/>
      <w:divBdr>
        <w:top w:val="none" w:sz="0" w:space="0" w:color="auto"/>
        <w:left w:val="none" w:sz="0" w:space="0" w:color="auto"/>
        <w:bottom w:val="none" w:sz="0" w:space="0" w:color="auto"/>
        <w:right w:val="none" w:sz="0" w:space="0" w:color="auto"/>
      </w:divBdr>
    </w:div>
    <w:div w:id="706680885">
      <w:bodyDiv w:val="1"/>
      <w:marLeft w:val="0"/>
      <w:marRight w:val="0"/>
      <w:marTop w:val="0"/>
      <w:marBottom w:val="0"/>
      <w:divBdr>
        <w:top w:val="none" w:sz="0" w:space="0" w:color="auto"/>
        <w:left w:val="none" w:sz="0" w:space="0" w:color="auto"/>
        <w:bottom w:val="none" w:sz="0" w:space="0" w:color="auto"/>
        <w:right w:val="none" w:sz="0" w:space="0" w:color="auto"/>
      </w:divBdr>
    </w:div>
    <w:div w:id="1891915396">
      <w:bodyDiv w:val="1"/>
      <w:marLeft w:val="0"/>
      <w:marRight w:val="0"/>
      <w:marTop w:val="0"/>
      <w:marBottom w:val="0"/>
      <w:divBdr>
        <w:top w:val="none" w:sz="0" w:space="0" w:color="auto"/>
        <w:left w:val="none" w:sz="0" w:space="0" w:color="auto"/>
        <w:bottom w:val="none" w:sz="0" w:space="0" w:color="auto"/>
        <w:right w:val="none" w:sz="0" w:space="0" w:color="auto"/>
      </w:divBdr>
    </w:div>
    <w:div w:id="1998071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Template</UNDP_POPP_DOCUMENT_TYPE>
    <UNDP_POPP_DOCUMENT_TEMPLATE xmlns="8264c5cc-ec60-4b56-8111-ce635d3d139a" xsi:nil="true"/>
    <Location xmlns="e560140e-7b2f-4392-90df-e7567e3021a3" xsi:nil="true"/>
    <TaxCatchAll xmlns="8264c5cc-ec60-4b56-8111-ce635d3d139a">
      <Value>350</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DLCPolicyLabelValue xmlns="e560140e-7b2f-4392-90df-e7567e3021a3">Effective Date: 1/8/2023                                                Version #: {POPPRefItemVersion}</DLCPolicyLabelValue>
    <UNDP_POPP_EFFECTIVEDATE xmlns="8264c5cc-ec60-4b56-8111-ce635d3d139a">2023-01-08T23:00:00+00:00</UNDP_POPP_EFFECTIVEDATE>
    <UNDP_POPP_REFITEM_VERSION xmlns="8264c5cc-ec60-4b56-8111-ce635d3d139a" xsi:nil="true"/>
    <UNDP_POPP_FILEVERSION xmlns="8264c5cc-ec60-4b56-8111-ce635d3d139a" xsi:nil="true"/>
    <UNDP_POPP_ISACTIVE xmlns="8264c5cc-ec60-4b56-8111-ce635d3d139a">true</UNDP_POPP_ISACTIVE>
    <UNDP_POPP_TITLE_EN xmlns="8264c5cc-ec60-4b56-8111-ce635d3d139a">GMS Internal Distribution for GEF, MP and Global Fund Projects</UNDP_POPP_TITLE_EN>
    <DLCPolicyLabelLock xmlns="e560140e-7b2f-4392-90df-e7567e3021a3" xsi:nil="true"/>
    <DLCPolicyLabelClientValue xmlns="e560140e-7b2f-4392-90df-e7567e3021a3">Effective Date: 1/8/2023                                                Version #: {POPPRefItemVersion}</DLCPolicyLabelClientValue>
    <UNDP_POPP_BUSINESSUNITID_HIDDEN xmlns="8264c5cc-ec60-4b56-8111-ce635d3d139a" xsi:nil="true"/>
    <_dlc_DocId xmlns="8264c5cc-ec60-4b56-8111-ce635d3d139a">POPP-11-2412</_dlc_DocId>
    <_dlc_DocIdUrl xmlns="8264c5cc-ec60-4b56-8111-ce635d3d139a">
      <Url>https://popp.undp.org/_layouts/15/DocIdRedir.aspx?ID=POPP-11-2412</Url>
      <Description>POPP-11-241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C1840C-B377-44FC-9F7E-7EEADF13A1FF}">
  <ds:schemaRefs>
    <ds:schemaRef ds:uri="office.server.policy"/>
  </ds:schemaRefs>
</ds:datastoreItem>
</file>

<file path=customXml/itemProps2.xml><?xml version="1.0" encoding="utf-8"?>
<ds:datastoreItem xmlns:ds="http://schemas.openxmlformats.org/officeDocument/2006/customXml" ds:itemID="{E893F2DF-2870-449A-A41E-9E4A25AF8CA0}">
  <ds:schemaRefs>
    <ds:schemaRef ds:uri="http://schemas.microsoft.com/sharepoint/events"/>
  </ds:schemaRefs>
</ds:datastoreItem>
</file>

<file path=customXml/itemProps3.xml><?xml version="1.0" encoding="utf-8"?>
<ds:datastoreItem xmlns:ds="http://schemas.openxmlformats.org/officeDocument/2006/customXml" ds:itemID="{5361B07E-B902-4CA6-9425-8F7C11535481}">
  <ds:schemaRefs>
    <ds:schemaRef ds:uri="http://schemas.microsoft.com/sharepoint/v3/contenttype/forms"/>
  </ds:schemaRefs>
</ds:datastoreItem>
</file>

<file path=customXml/itemProps4.xml><?xml version="1.0" encoding="utf-8"?>
<ds:datastoreItem xmlns:ds="http://schemas.openxmlformats.org/officeDocument/2006/customXml" ds:itemID="{172BB388-00CD-42BF-97E3-DE1113805F08}">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EAEB6871-AD49-4224-9730-1E0D5027BB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3</Words>
  <Characters>2127</Characters>
  <Application>Microsoft Office Word</Application>
  <DocSecurity>0</DocSecurity>
  <Lines>17</Lines>
  <Paragraphs>4</Paragraphs>
  <ScaleCrop>false</ScaleCrop>
  <Company/>
  <LinksUpToDate>false</LinksUpToDate>
  <CharactersWithSpaces>2496</CharactersWithSpaces>
  <SharedDoc>false</SharedDoc>
  <HLinks>
    <vt:vector size="12" baseType="variant">
      <vt:variant>
        <vt:i4>5505073</vt:i4>
      </vt:variant>
      <vt:variant>
        <vt:i4>3</vt:i4>
      </vt:variant>
      <vt:variant>
        <vt:i4>0</vt:i4>
      </vt:variant>
      <vt:variant>
        <vt:i4>5</vt:i4>
      </vt:variant>
      <vt:variant>
        <vt:lpwstr>mailto:nadda.chotiwichit@undp.org</vt:lpwstr>
      </vt:variant>
      <vt:variant>
        <vt:lpwstr/>
      </vt:variant>
      <vt:variant>
        <vt:i4>5505142</vt:i4>
      </vt:variant>
      <vt:variant>
        <vt:i4>0</vt:i4>
      </vt:variant>
      <vt:variant>
        <vt:i4>0</vt:i4>
      </vt:variant>
      <vt:variant>
        <vt:i4>5</vt:i4>
      </vt:variant>
      <vt:variant>
        <vt:lpwstr>mailto:hoong-may.ann@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dolgor Chuluun</dc:creator>
  <cp:keywords/>
  <dc:description/>
  <cp:lastModifiedBy>Emiliana Zhivkova</cp:lastModifiedBy>
  <cp:revision>2</cp:revision>
  <dcterms:created xsi:type="dcterms:W3CDTF">2023-07-21T14:43:00Z</dcterms:created>
  <dcterms:modified xsi:type="dcterms:W3CDTF">2023-07-2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29998320-7d4e-4c48-9373-4c89fbd4ca78</vt:lpwstr>
  </property>
  <property fmtid="{D5CDD505-2E9C-101B-9397-08002B2CF9AE}" pid="4" name="POPPBusinessProcess">
    <vt:lpwstr/>
  </property>
  <property fmtid="{D5CDD505-2E9C-101B-9397-08002B2CF9AE}" pid="5" name="UNDP_POPP_BUSINESSUNIT">
    <vt:lpwstr>350;#Financial Resources Management|682d4c54-a288-412d-bfec-ce5587bbd25c</vt:lpwstr>
  </property>
  <property fmtid="{D5CDD505-2E9C-101B-9397-08002B2CF9AE}" pid="6" name="GrammarlyDocumentId">
    <vt:lpwstr>7f3fc5a260cb3eb5adf085d54c6022fec32228cd77683b10334c21ce67d95b50</vt:lpwstr>
  </property>
  <property fmtid="{D5CDD505-2E9C-101B-9397-08002B2CF9AE}" pid="7" name="UNDP_POPP_BUSINESSPROCESS_HIDDEN">
    <vt:lpwstr/>
  </property>
  <property fmtid="{D5CDD505-2E9C-101B-9397-08002B2CF9AE}" pid="8" name="TaxCatchAll">
    <vt:lpwstr>350;#Financial Resources Management|682d4c54-a288-412d-bfec-ce5587bbd25c</vt:lpwstr>
  </property>
  <property fmtid="{D5CDD505-2E9C-101B-9397-08002B2CF9AE}" pid="9" name="l0e6ef0c43e74560bd7f3acd1f5e8571">
    <vt:lpwstr>Financial Resources Management|682d4c54-a288-412d-bfec-ce5587bbd25c</vt:lpwstr>
  </property>
  <property fmtid="{D5CDD505-2E9C-101B-9397-08002B2CF9AE}" pid="10" name="DLCPolicyLabelValue">
    <vt:lpwstr>Effective Date: {Effective Date}                                                Version #: {POPPRefItemVersion}</vt:lpwstr>
  </property>
  <property fmtid="{D5CDD505-2E9C-101B-9397-08002B2CF9AE}" pid="11" name="SharedWithUsers">
    <vt:lpwstr>58;#Xiumei Zhang;#59;#Loise Nganga;#60;#Sam De La Cruz;#61;#Querube MORA;#14;#Batdolgor Chuluun;#63;#Norraihan Mahdi;#64;#Nur Atikah;#36;#Hoong May Ann</vt:lpwstr>
  </property>
</Properties>
</file>